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Y="42"/>
        <w:tblW w:w="21098" w:type="dxa"/>
        <w:tblLook w:val="04A0" w:firstRow="1" w:lastRow="0" w:firstColumn="1" w:lastColumn="0" w:noHBand="0" w:noVBand="1"/>
      </w:tblPr>
      <w:tblGrid>
        <w:gridCol w:w="2387"/>
        <w:gridCol w:w="2410"/>
        <w:gridCol w:w="2433"/>
        <w:gridCol w:w="2670"/>
        <w:gridCol w:w="2716"/>
        <w:gridCol w:w="2812"/>
        <w:gridCol w:w="2977"/>
        <w:gridCol w:w="2693"/>
      </w:tblGrid>
      <w:tr w:rsidR="009104E9" w:rsidTr="00677C62">
        <w:trPr>
          <w:trHeight w:val="568"/>
        </w:trPr>
        <w:tc>
          <w:tcPr>
            <w:tcW w:w="21098" w:type="dxa"/>
            <w:gridSpan w:val="8"/>
            <w:shd w:val="clear" w:color="auto" w:fill="385623" w:themeFill="accent6" w:themeFillShade="80"/>
            <w:vAlign w:val="center"/>
          </w:tcPr>
          <w:p w:rsidR="009104E9" w:rsidRPr="009104E9" w:rsidRDefault="009104E9" w:rsidP="0074319B">
            <w:pPr>
              <w:rPr>
                <w:b/>
                <w:color w:val="FFFFFF" w:themeColor="background1"/>
                <w:sz w:val="32"/>
                <w:szCs w:val="32"/>
                <w:lang w:val="en-US"/>
              </w:rPr>
            </w:pPr>
            <w:r w:rsidRPr="007026C5">
              <w:rPr>
                <w:b/>
                <w:color w:val="FFFFFF" w:themeColor="background1"/>
                <w:sz w:val="40"/>
                <w:szCs w:val="32"/>
                <w:lang w:val="en-US"/>
              </w:rPr>
              <w:t>Day 1 -  Wednesday, March 13th, 2019</w:t>
            </w:r>
          </w:p>
        </w:tc>
      </w:tr>
      <w:tr w:rsidR="009104E9" w:rsidTr="00677C62">
        <w:trPr>
          <w:trHeight w:val="566"/>
        </w:trPr>
        <w:tc>
          <w:tcPr>
            <w:tcW w:w="2387" w:type="dxa"/>
            <w:vAlign w:val="center"/>
          </w:tcPr>
          <w:p w:rsidR="009104E9" w:rsidRPr="009104E9" w:rsidRDefault="009104E9" w:rsidP="0074319B">
            <w:pPr>
              <w:rPr>
                <w:b/>
                <w:sz w:val="24"/>
                <w:szCs w:val="24"/>
                <w:lang w:val="en-US"/>
              </w:rPr>
            </w:pPr>
            <w:r w:rsidRPr="009104E9">
              <w:rPr>
                <w:b/>
                <w:sz w:val="24"/>
                <w:szCs w:val="24"/>
                <w:lang w:val="en-US"/>
              </w:rPr>
              <w:t>8:00 AM - 9:00 AM</w:t>
            </w:r>
          </w:p>
        </w:tc>
        <w:tc>
          <w:tcPr>
            <w:tcW w:w="18711" w:type="dxa"/>
            <w:gridSpan w:val="7"/>
            <w:vAlign w:val="center"/>
          </w:tcPr>
          <w:p w:rsidR="009104E9" w:rsidRPr="009104E9" w:rsidRDefault="009104E9" w:rsidP="0074319B">
            <w:pPr>
              <w:jc w:val="center"/>
              <w:rPr>
                <w:color w:val="385623" w:themeColor="accent6" w:themeShade="80"/>
                <w:sz w:val="32"/>
                <w:szCs w:val="32"/>
                <w:lang w:val="en-US"/>
              </w:rPr>
            </w:pPr>
            <w:r w:rsidRPr="009104E9">
              <w:rPr>
                <w:color w:val="385623" w:themeColor="accent6" w:themeShade="80"/>
                <w:sz w:val="32"/>
                <w:szCs w:val="32"/>
                <w:lang w:val="en-US"/>
              </w:rPr>
              <w:t>Pipe Ceremony (Courtyard</w:t>
            </w:r>
            <w:r w:rsidR="00E22EDB">
              <w:rPr>
                <w:color w:val="385623" w:themeColor="accent6" w:themeShade="80"/>
                <w:sz w:val="32"/>
                <w:szCs w:val="32"/>
                <w:lang w:val="en-US"/>
              </w:rPr>
              <w:t xml:space="preserve"> Room</w:t>
            </w:r>
            <w:r w:rsidRPr="009104E9">
              <w:rPr>
                <w:color w:val="385623" w:themeColor="accent6" w:themeShade="80"/>
                <w:sz w:val="32"/>
                <w:szCs w:val="32"/>
                <w:lang w:val="en-US"/>
              </w:rPr>
              <w:t>)</w:t>
            </w:r>
          </w:p>
        </w:tc>
      </w:tr>
      <w:tr w:rsidR="009104E9" w:rsidTr="00677C62">
        <w:trPr>
          <w:trHeight w:val="560"/>
        </w:trPr>
        <w:tc>
          <w:tcPr>
            <w:tcW w:w="2387" w:type="dxa"/>
            <w:shd w:val="clear" w:color="auto" w:fill="FFFFFF" w:themeFill="background1"/>
            <w:vAlign w:val="center"/>
          </w:tcPr>
          <w:p w:rsidR="009104E9" w:rsidRPr="009104E9" w:rsidRDefault="009104E9" w:rsidP="0074319B">
            <w:pPr>
              <w:rPr>
                <w:b/>
                <w:sz w:val="24"/>
                <w:szCs w:val="24"/>
                <w:lang w:val="en-US"/>
              </w:rPr>
            </w:pPr>
            <w:r w:rsidRPr="009104E9">
              <w:rPr>
                <w:b/>
                <w:sz w:val="24"/>
                <w:szCs w:val="24"/>
                <w:lang w:val="en-US"/>
              </w:rPr>
              <w:t xml:space="preserve">9:00 AM – 11:00 AM </w:t>
            </w:r>
          </w:p>
        </w:tc>
        <w:tc>
          <w:tcPr>
            <w:tcW w:w="18711" w:type="dxa"/>
            <w:gridSpan w:val="7"/>
            <w:shd w:val="clear" w:color="auto" w:fill="FFFFFF" w:themeFill="background1"/>
            <w:vAlign w:val="center"/>
          </w:tcPr>
          <w:p w:rsidR="009104E9" w:rsidRPr="009104E9" w:rsidRDefault="009104E9" w:rsidP="0074319B">
            <w:pPr>
              <w:jc w:val="center"/>
              <w:rPr>
                <w:color w:val="385623" w:themeColor="accent6" w:themeShade="80"/>
                <w:sz w:val="32"/>
                <w:szCs w:val="32"/>
                <w:lang w:val="en-US"/>
              </w:rPr>
            </w:pPr>
            <w:r w:rsidRPr="009104E9">
              <w:rPr>
                <w:color w:val="385623" w:themeColor="accent6" w:themeShade="80"/>
                <w:sz w:val="32"/>
                <w:szCs w:val="32"/>
                <w:lang w:val="en-US"/>
              </w:rPr>
              <w:t xml:space="preserve">Registration </w:t>
            </w:r>
            <w:r w:rsidR="00507509">
              <w:rPr>
                <w:color w:val="385623" w:themeColor="accent6" w:themeShade="80"/>
                <w:sz w:val="32"/>
                <w:szCs w:val="32"/>
                <w:lang w:val="en-US"/>
              </w:rPr>
              <w:t>(C</w:t>
            </w:r>
            <w:r w:rsidRPr="009104E9">
              <w:rPr>
                <w:color w:val="385623" w:themeColor="accent6" w:themeShade="80"/>
                <w:sz w:val="32"/>
                <w:szCs w:val="32"/>
                <w:lang w:val="en-US"/>
              </w:rPr>
              <w:t>hampagne</w:t>
            </w:r>
            <w:r>
              <w:rPr>
                <w:color w:val="385623" w:themeColor="accent6" w:themeShade="80"/>
                <w:sz w:val="32"/>
                <w:szCs w:val="32"/>
                <w:lang w:val="en-US"/>
              </w:rPr>
              <w:t xml:space="preserve"> </w:t>
            </w:r>
            <w:r w:rsidR="00E22EDB">
              <w:rPr>
                <w:color w:val="385623" w:themeColor="accent6" w:themeShade="80"/>
                <w:sz w:val="32"/>
                <w:szCs w:val="32"/>
                <w:lang w:val="en-US"/>
              </w:rPr>
              <w:t>Area</w:t>
            </w:r>
            <w:r w:rsidR="00507509">
              <w:rPr>
                <w:color w:val="385623" w:themeColor="accent6" w:themeShade="80"/>
                <w:sz w:val="32"/>
                <w:szCs w:val="32"/>
                <w:lang w:val="en-US"/>
              </w:rPr>
              <w:t>)</w:t>
            </w:r>
          </w:p>
        </w:tc>
      </w:tr>
      <w:tr w:rsidR="009104E9" w:rsidTr="00677C62">
        <w:trPr>
          <w:trHeight w:val="671"/>
        </w:trPr>
        <w:tc>
          <w:tcPr>
            <w:tcW w:w="2387" w:type="dxa"/>
            <w:vAlign w:val="center"/>
          </w:tcPr>
          <w:p w:rsidR="009104E9" w:rsidRPr="009104E9" w:rsidRDefault="009104E9" w:rsidP="0074319B">
            <w:pPr>
              <w:rPr>
                <w:b/>
                <w:sz w:val="24"/>
                <w:szCs w:val="24"/>
                <w:lang w:val="en-US"/>
              </w:rPr>
            </w:pPr>
            <w:r w:rsidRPr="009104E9">
              <w:rPr>
                <w:b/>
                <w:sz w:val="24"/>
                <w:szCs w:val="24"/>
                <w:lang w:val="en-US"/>
              </w:rPr>
              <w:t>11:00 AM – 12:00 PM</w:t>
            </w:r>
          </w:p>
        </w:tc>
        <w:tc>
          <w:tcPr>
            <w:tcW w:w="18711" w:type="dxa"/>
            <w:gridSpan w:val="7"/>
            <w:vAlign w:val="center"/>
          </w:tcPr>
          <w:p w:rsidR="009104E9" w:rsidRPr="009104E9" w:rsidRDefault="009104E9" w:rsidP="0074319B">
            <w:pPr>
              <w:jc w:val="center"/>
              <w:rPr>
                <w:color w:val="385623" w:themeColor="accent6" w:themeShade="80"/>
                <w:sz w:val="32"/>
                <w:szCs w:val="32"/>
                <w:lang w:val="en-US"/>
              </w:rPr>
            </w:pPr>
            <w:r w:rsidRPr="009104E9">
              <w:rPr>
                <w:color w:val="385623" w:themeColor="accent6" w:themeShade="80"/>
                <w:sz w:val="32"/>
                <w:szCs w:val="32"/>
                <w:lang w:val="en-US"/>
              </w:rPr>
              <w:t>Opening Ceremonies – Grand</w:t>
            </w:r>
            <w:r w:rsidR="00813D7E">
              <w:rPr>
                <w:color w:val="385623" w:themeColor="accent6" w:themeShade="80"/>
                <w:sz w:val="32"/>
                <w:szCs w:val="32"/>
                <w:lang w:val="en-US"/>
              </w:rPr>
              <w:t xml:space="preserve"> Entry</w:t>
            </w:r>
          </w:p>
        </w:tc>
      </w:tr>
      <w:tr w:rsidR="00E22EDB" w:rsidTr="00677C62">
        <w:trPr>
          <w:trHeight w:val="541"/>
        </w:trPr>
        <w:tc>
          <w:tcPr>
            <w:tcW w:w="2387" w:type="dxa"/>
            <w:shd w:val="clear" w:color="auto" w:fill="auto"/>
            <w:vAlign w:val="center"/>
          </w:tcPr>
          <w:p w:rsidR="009104E9" w:rsidRPr="009104E9" w:rsidRDefault="009104E9" w:rsidP="0074319B">
            <w:pPr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9104E9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12:00 PM - 1:00 PM</w:t>
            </w:r>
          </w:p>
        </w:tc>
        <w:tc>
          <w:tcPr>
            <w:tcW w:w="18711" w:type="dxa"/>
            <w:gridSpan w:val="7"/>
            <w:shd w:val="clear" w:color="auto" w:fill="auto"/>
            <w:vAlign w:val="center"/>
          </w:tcPr>
          <w:p w:rsidR="009104E9" w:rsidRPr="009104E9" w:rsidRDefault="009104E9" w:rsidP="0074319B">
            <w:pPr>
              <w:jc w:val="center"/>
              <w:rPr>
                <w:color w:val="385623" w:themeColor="accent6" w:themeShade="80"/>
                <w:sz w:val="32"/>
                <w:szCs w:val="32"/>
                <w:lang w:val="en-US"/>
              </w:rPr>
            </w:pPr>
            <w:r w:rsidRPr="009104E9">
              <w:rPr>
                <w:color w:val="385623" w:themeColor="accent6" w:themeShade="80"/>
                <w:sz w:val="32"/>
                <w:szCs w:val="32"/>
                <w:lang w:val="en-US"/>
              </w:rPr>
              <w:t>Lunch</w:t>
            </w:r>
          </w:p>
        </w:tc>
      </w:tr>
      <w:tr w:rsidR="009104E9" w:rsidTr="00677C62">
        <w:trPr>
          <w:trHeight w:val="589"/>
        </w:trPr>
        <w:tc>
          <w:tcPr>
            <w:tcW w:w="2387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9104E9" w:rsidRPr="009104E9" w:rsidRDefault="009104E9" w:rsidP="0074319B">
            <w:pPr>
              <w:rPr>
                <w:b/>
                <w:sz w:val="24"/>
                <w:szCs w:val="24"/>
                <w:lang w:val="en-US"/>
              </w:rPr>
            </w:pPr>
            <w:r w:rsidRPr="009104E9">
              <w:rPr>
                <w:b/>
                <w:sz w:val="24"/>
                <w:szCs w:val="24"/>
                <w:lang w:val="en-US"/>
              </w:rPr>
              <w:t>1:00 PM - 2:15 PM</w:t>
            </w:r>
          </w:p>
        </w:tc>
        <w:tc>
          <w:tcPr>
            <w:tcW w:w="18711" w:type="dxa"/>
            <w:gridSpan w:val="7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9104E9" w:rsidRPr="00084902" w:rsidRDefault="009104E9" w:rsidP="0074319B">
            <w:pPr>
              <w:jc w:val="center"/>
              <w:rPr>
                <w:b/>
                <w:lang w:val="en-US"/>
              </w:rPr>
            </w:pPr>
            <w:r w:rsidRPr="00E22EDB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Keynote Address – Senator Sol Sanderson</w:t>
            </w:r>
            <w:r w:rsidR="00E22EDB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 </w:t>
            </w:r>
            <w:r w:rsidR="00084902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-  The Future of Indigenous Education</w:t>
            </w:r>
            <w:r w:rsidR="00084902">
              <w:rPr>
                <w:b/>
                <w:lang w:val="en-US"/>
              </w:rPr>
              <w:t xml:space="preserve"> </w:t>
            </w:r>
            <w:r w:rsidR="00E22EDB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(Ballroom B)</w:t>
            </w:r>
          </w:p>
        </w:tc>
      </w:tr>
      <w:tr w:rsidR="00E22EDB" w:rsidTr="00677C62">
        <w:trPr>
          <w:trHeight w:val="543"/>
        </w:trPr>
        <w:tc>
          <w:tcPr>
            <w:tcW w:w="238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104E9" w:rsidRPr="009104E9" w:rsidRDefault="009104E9" w:rsidP="0074319B">
            <w:pPr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9104E9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2:15 PM - 2:30 PM</w:t>
            </w:r>
          </w:p>
        </w:tc>
        <w:tc>
          <w:tcPr>
            <w:tcW w:w="18711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9104E9" w:rsidRPr="009104E9" w:rsidRDefault="009104E9" w:rsidP="0074319B">
            <w:pPr>
              <w:jc w:val="center"/>
              <w:rPr>
                <w:color w:val="385623" w:themeColor="accent6" w:themeShade="80"/>
                <w:sz w:val="32"/>
                <w:szCs w:val="32"/>
                <w:lang w:val="en-US"/>
              </w:rPr>
            </w:pPr>
            <w:r w:rsidRPr="009104E9">
              <w:rPr>
                <w:color w:val="385623" w:themeColor="accent6" w:themeShade="80"/>
                <w:sz w:val="32"/>
                <w:szCs w:val="32"/>
                <w:lang w:val="en-US"/>
              </w:rPr>
              <w:t>Health Break</w:t>
            </w:r>
          </w:p>
        </w:tc>
      </w:tr>
      <w:tr w:rsidR="00F93BB8" w:rsidTr="00677C62">
        <w:trPr>
          <w:trHeight w:val="701"/>
        </w:trPr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E22EDB" w:rsidRPr="009104E9" w:rsidRDefault="00E22EDB" w:rsidP="0074319B">
            <w:pPr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single" w:sz="4" w:space="0" w:color="auto"/>
            </w:tcBorders>
            <w:shd w:val="clear" w:color="auto" w:fill="385623" w:themeFill="accent6" w:themeFillShade="80"/>
            <w:vAlign w:val="center"/>
          </w:tcPr>
          <w:p w:rsidR="00E22EDB" w:rsidRPr="003718A3" w:rsidRDefault="00E22EDB" w:rsidP="0074319B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3718A3">
              <w:rPr>
                <w:b/>
                <w:color w:val="FFFFFF" w:themeColor="background1"/>
                <w:lang w:val="en-US"/>
              </w:rPr>
              <w:t>BALLROOM A</w:t>
            </w:r>
          </w:p>
        </w:tc>
        <w:tc>
          <w:tcPr>
            <w:tcW w:w="2433" w:type="dxa"/>
            <w:tcBorders>
              <w:top w:val="nil"/>
            </w:tcBorders>
            <w:shd w:val="clear" w:color="auto" w:fill="385623" w:themeFill="accent6" w:themeFillShade="80"/>
            <w:vAlign w:val="center"/>
          </w:tcPr>
          <w:p w:rsidR="00E22EDB" w:rsidRPr="003718A3" w:rsidRDefault="00E22EDB" w:rsidP="0074319B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3718A3">
              <w:rPr>
                <w:b/>
                <w:color w:val="FFFFFF" w:themeColor="background1"/>
                <w:lang w:val="en-US"/>
              </w:rPr>
              <w:t>BALLROOM B</w:t>
            </w:r>
          </w:p>
        </w:tc>
        <w:tc>
          <w:tcPr>
            <w:tcW w:w="2670" w:type="dxa"/>
            <w:tcBorders>
              <w:top w:val="nil"/>
            </w:tcBorders>
            <w:shd w:val="clear" w:color="auto" w:fill="385623" w:themeFill="accent6" w:themeFillShade="80"/>
            <w:vAlign w:val="center"/>
          </w:tcPr>
          <w:p w:rsidR="00E22EDB" w:rsidRPr="003718A3" w:rsidRDefault="00E22EDB" w:rsidP="0074319B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3718A3">
              <w:rPr>
                <w:b/>
                <w:color w:val="FFFFFF" w:themeColor="background1"/>
                <w:lang w:val="en-US"/>
              </w:rPr>
              <w:t>BALLROOM C</w:t>
            </w:r>
          </w:p>
        </w:tc>
        <w:tc>
          <w:tcPr>
            <w:tcW w:w="2716" w:type="dxa"/>
            <w:tcBorders>
              <w:top w:val="nil"/>
            </w:tcBorders>
            <w:shd w:val="clear" w:color="auto" w:fill="385623" w:themeFill="accent6" w:themeFillShade="80"/>
            <w:vAlign w:val="center"/>
          </w:tcPr>
          <w:p w:rsidR="00E22EDB" w:rsidRPr="003718A3" w:rsidRDefault="00E22EDB" w:rsidP="0074319B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3718A3">
              <w:rPr>
                <w:b/>
                <w:color w:val="FFFFFF" w:themeColor="background1"/>
                <w:lang w:val="en-US"/>
              </w:rPr>
              <w:t>MANITOBA ROOM</w:t>
            </w:r>
          </w:p>
        </w:tc>
        <w:tc>
          <w:tcPr>
            <w:tcW w:w="2812" w:type="dxa"/>
            <w:tcBorders>
              <w:top w:val="nil"/>
            </w:tcBorders>
            <w:shd w:val="clear" w:color="auto" w:fill="385623" w:themeFill="accent6" w:themeFillShade="80"/>
            <w:vAlign w:val="center"/>
          </w:tcPr>
          <w:p w:rsidR="00E22EDB" w:rsidRPr="003718A3" w:rsidRDefault="00E22EDB" w:rsidP="0074319B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3718A3">
              <w:rPr>
                <w:b/>
                <w:color w:val="FFFFFF" w:themeColor="background1"/>
                <w:lang w:val="en-US"/>
              </w:rPr>
              <w:t>COURTYARD ROOM</w:t>
            </w:r>
          </w:p>
        </w:tc>
        <w:tc>
          <w:tcPr>
            <w:tcW w:w="2977" w:type="dxa"/>
            <w:tcBorders>
              <w:top w:val="nil"/>
            </w:tcBorders>
            <w:shd w:val="clear" w:color="auto" w:fill="385623" w:themeFill="accent6" w:themeFillShade="80"/>
            <w:vAlign w:val="center"/>
          </w:tcPr>
          <w:p w:rsidR="00E22EDB" w:rsidRPr="003718A3" w:rsidRDefault="00E22EDB" w:rsidP="0074319B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3718A3">
              <w:rPr>
                <w:b/>
                <w:color w:val="FFFFFF" w:themeColor="background1"/>
                <w:lang w:val="en-US"/>
              </w:rPr>
              <w:t>BRASS LANTERN ROOM</w:t>
            </w:r>
          </w:p>
        </w:tc>
        <w:tc>
          <w:tcPr>
            <w:tcW w:w="2693" w:type="dxa"/>
            <w:tcBorders>
              <w:top w:val="nil"/>
            </w:tcBorders>
            <w:shd w:val="clear" w:color="auto" w:fill="385623" w:themeFill="accent6" w:themeFillShade="80"/>
            <w:vAlign w:val="center"/>
          </w:tcPr>
          <w:p w:rsidR="00E22EDB" w:rsidRPr="003718A3" w:rsidRDefault="00E22EDB" w:rsidP="0074319B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3718A3">
              <w:rPr>
                <w:b/>
                <w:color w:val="FFFFFF" w:themeColor="background1"/>
                <w:lang w:val="en-US"/>
              </w:rPr>
              <w:t>ALBERTA ROOM</w:t>
            </w:r>
          </w:p>
        </w:tc>
      </w:tr>
      <w:tr w:rsidR="00C548B8" w:rsidTr="001C31AE">
        <w:trPr>
          <w:trHeight w:val="2828"/>
        </w:trPr>
        <w:tc>
          <w:tcPr>
            <w:tcW w:w="2387" w:type="dxa"/>
            <w:vMerge w:val="restart"/>
            <w:tcBorders>
              <w:top w:val="nil"/>
            </w:tcBorders>
            <w:vAlign w:val="center"/>
          </w:tcPr>
          <w:p w:rsidR="00C548B8" w:rsidRPr="009104E9" w:rsidRDefault="00C548B8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9104E9">
              <w:rPr>
                <w:b/>
                <w:sz w:val="24"/>
                <w:szCs w:val="24"/>
                <w:lang w:val="en-US"/>
              </w:rPr>
              <w:t>2:30 PM - 4:45 PM</w:t>
            </w:r>
          </w:p>
        </w:tc>
        <w:tc>
          <w:tcPr>
            <w:tcW w:w="2410" w:type="dxa"/>
            <w:vMerge w:val="restart"/>
            <w:shd w:val="clear" w:color="auto" w:fill="E2EFD9" w:themeFill="accent6" w:themeFillTint="33"/>
          </w:tcPr>
          <w:p w:rsidR="00C548B8" w:rsidRPr="00054EF7" w:rsidRDefault="00C548B8" w:rsidP="0074319B">
            <w:pPr>
              <w:jc w:val="center"/>
              <w:rPr>
                <w:sz w:val="16"/>
                <w:lang w:val="en-US"/>
              </w:rPr>
            </w:pPr>
          </w:p>
          <w:p w:rsidR="00C548B8" w:rsidRDefault="00C548B8" w:rsidP="00677C62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Mel Sysing</w:t>
            </w:r>
          </w:p>
          <w:p w:rsidR="00C548B8" w:rsidRPr="00C548B8" w:rsidRDefault="00C548B8" w:rsidP="00677C62">
            <w:pPr>
              <w:jc w:val="center"/>
              <w:rPr>
                <w:b/>
                <w:color w:val="385623" w:themeColor="accent6" w:themeShade="80"/>
                <w:lang w:val="en-US"/>
              </w:rPr>
            </w:pPr>
          </w:p>
          <w:p w:rsidR="001C31AE" w:rsidRDefault="001C31AE" w:rsidP="001C31AE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C548B8" w:rsidRPr="00054EF7" w:rsidRDefault="00C548B8" w:rsidP="001C31AE">
            <w:pPr>
              <w:jc w:val="center"/>
              <w:rPr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Decolonizing Education…In a Colonial Education System</w:t>
            </w:r>
          </w:p>
        </w:tc>
        <w:tc>
          <w:tcPr>
            <w:tcW w:w="2433" w:type="dxa"/>
            <w:shd w:val="clear" w:color="auto" w:fill="auto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C548B8" w:rsidRDefault="00C548B8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507509">
              <w:rPr>
                <w:b/>
                <w:sz w:val="24"/>
                <w:szCs w:val="24"/>
                <w:lang w:val="en-US"/>
              </w:rPr>
              <w:t>Senator</w:t>
            </w:r>
          </w:p>
          <w:p w:rsidR="00C548B8" w:rsidRPr="00507509" w:rsidRDefault="00C548B8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507509">
              <w:rPr>
                <w:b/>
                <w:sz w:val="24"/>
                <w:szCs w:val="24"/>
                <w:lang w:val="en-US"/>
              </w:rPr>
              <w:t>Sol Sanderson</w:t>
            </w:r>
          </w:p>
          <w:p w:rsidR="00C548B8" w:rsidRPr="00054EF7" w:rsidRDefault="00C548B8" w:rsidP="0074319B">
            <w:pPr>
              <w:jc w:val="center"/>
              <w:rPr>
                <w:lang w:val="en-US"/>
              </w:rPr>
            </w:pPr>
          </w:p>
          <w:p w:rsidR="00C548B8" w:rsidRPr="00054EF7" w:rsidRDefault="001C31AE" w:rsidP="0074319B">
            <w:pPr>
              <w:jc w:val="center"/>
              <w:rPr>
                <w:b/>
                <w:color w:val="FF0000"/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Question &amp;</w:t>
            </w:r>
            <w:r w:rsidR="00C548B8" w:rsidRPr="00507509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Answer</w:t>
            </w:r>
          </w:p>
          <w:p w:rsidR="00C548B8" w:rsidRDefault="00C548B8" w:rsidP="0074319B">
            <w:pPr>
              <w:jc w:val="center"/>
              <w:rPr>
                <w:b/>
                <w:color w:val="FF0000"/>
                <w:lang w:val="en-US"/>
              </w:rPr>
            </w:pPr>
          </w:p>
          <w:p w:rsidR="00C548B8" w:rsidRDefault="00C548B8" w:rsidP="0074319B">
            <w:pPr>
              <w:jc w:val="center"/>
              <w:rPr>
                <w:b/>
                <w:color w:val="FF0000"/>
                <w:lang w:val="en-US"/>
              </w:rPr>
            </w:pPr>
          </w:p>
          <w:p w:rsidR="00C548B8" w:rsidRPr="00054EF7" w:rsidRDefault="001C31AE" w:rsidP="001C31A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2:30 PM – 3:30 PM</w:t>
            </w:r>
          </w:p>
        </w:tc>
        <w:tc>
          <w:tcPr>
            <w:tcW w:w="2670" w:type="dxa"/>
            <w:vMerge w:val="restart"/>
            <w:shd w:val="clear" w:color="auto" w:fill="E2EFD9" w:themeFill="accent6" w:themeFillTint="33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C548B8" w:rsidRPr="00507509" w:rsidRDefault="00C548B8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507509">
              <w:rPr>
                <w:b/>
                <w:sz w:val="24"/>
                <w:szCs w:val="24"/>
                <w:lang w:val="en-US"/>
              </w:rPr>
              <w:t>Denise Desjardin</w:t>
            </w:r>
            <w:r w:rsidR="001C31AE">
              <w:rPr>
                <w:b/>
                <w:sz w:val="24"/>
                <w:szCs w:val="24"/>
                <w:lang w:val="en-US"/>
              </w:rPr>
              <w:t>s</w:t>
            </w:r>
          </w:p>
          <w:p w:rsidR="00C548B8" w:rsidRPr="00054EF7" w:rsidRDefault="00C548B8" w:rsidP="0074319B">
            <w:pPr>
              <w:jc w:val="center"/>
              <w:rPr>
                <w:lang w:val="en-US"/>
              </w:rPr>
            </w:pPr>
          </w:p>
          <w:p w:rsidR="001C31AE" w:rsidRDefault="001C31AE" w:rsidP="001C31AE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C548B8" w:rsidRPr="00054EF7" w:rsidRDefault="00C548B8" w:rsidP="001C31AE">
            <w:pPr>
              <w:jc w:val="center"/>
              <w:rPr>
                <w:lang w:val="en-US"/>
              </w:rPr>
            </w:pPr>
            <w:r w:rsidRPr="00507509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Incorporating Language and Culture into the Classroom using Technology</w:t>
            </w:r>
          </w:p>
        </w:tc>
        <w:tc>
          <w:tcPr>
            <w:tcW w:w="2716" w:type="dxa"/>
            <w:shd w:val="clear" w:color="auto" w:fill="auto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A242F0" w:rsidRDefault="00A242F0" w:rsidP="00A242F0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56B36">
              <w:rPr>
                <w:b/>
                <w:sz w:val="24"/>
                <w:szCs w:val="24"/>
                <w:lang w:val="en-US"/>
              </w:rPr>
              <w:t>Belinda Daniels</w:t>
            </w:r>
          </w:p>
          <w:p w:rsidR="00A242F0" w:rsidRDefault="00A242F0" w:rsidP="00A242F0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1C31AE" w:rsidRDefault="001C31AE" w:rsidP="00A242F0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1C31AE" w:rsidRDefault="00A242F0" w:rsidP="00A242F0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proofErr w:type="spellStart"/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n</w:t>
            </w:r>
            <w:r w:rsidRPr="00F56B36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ehiyawak</w:t>
            </w:r>
            <w:proofErr w:type="spellEnd"/>
            <w:r w:rsidRPr="00F56B36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</w:t>
            </w:r>
          </w:p>
          <w:p w:rsidR="00C548B8" w:rsidRDefault="00A242F0" w:rsidP="00A242F0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F56B36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Language Experience</w:t>
            </w:r>
          </w:p>
          <w:p w:rsidR="00A242F0" w:rsidRDefault="00A242F0" w:rsidP="00A242F0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C548B8" w:rsidRPr="00054EF7" w:rsidRDefault="00A242F0" w:rsidP="001C31AE">
            <w:pPr>
              <w:jc w:val="center"/>
              <w:rPr>
                <w:lang w:val="en-US"/>
              </w:rPr>
            </w:pPr>
            <w:r w:rsidRPr="001C31AE">
              <w:rPr>
                <w:b/>
                <w:lang w:val="en-US"/>
              </w:rPr>
              <w:t>2:30</w:t>
            </w:r>
            <w:r w:rsidR="001C31AE" w:rsidRPr="001C31AE">
              <w:rPr>
                <w:b/>
                <w:lang w:val="en-US"/>
              </w:rPr>
              <w:t xml:space="preserve"> </w:t>
            </w:r>
            <w:r w:rsidRPr="001C31AE">
              <w:rPr>
                <w:b/>
                <w:lang w:val="en-US"/>
              </w:rPr>
              <w:t>PM – 3:30 PM</w:t>
            </w:r>
          </w:p>
        </w:tc>
        <w:tc>
          <w:tcPr>
            <w:tcW w:w="2812" w:type="dxa"/>
            <w:vMerge w:val="restart"/>
            <w:shd w:val="clear" w:color="auto" w:fill="E2EFD9" w:themeFill="accent6" w:themeFillTint="33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C548B8" w:rsidRPr="00507509" w:rsidRDefault="00C548B8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507509">
              <w:rPr>
                <w:b/>
                <w:sz w:val="24"/>
                <w:szCs w:val="24"/>
                <w:lang w:val="en-US"/>
              </w:rPr>
              <w:t>Jessie Park</w:t>
            </w:r>
          </w:p>
          <w:p w:rsidR="00C548B8" w:rsidRPr="00054EF7" w:rsidRDefault="00C548B8" w:rsidP="0074319B">
            <w:pPr>
              <w:jc w:val="center"/>
              <w:rPr>
                <w:lang w:val="en-US"/>
              </w:rPr>
            </w:pPr>
          </w:p>
          <w:p w:rsidR="001C31AE" w:rsidRDefault="001C31AE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1C31AE" w:rsidRDefault="00C548B8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507509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Educating the Heart, </w:t>
            </w:r>
          </w:p>
          <w:p w:rsidR="00C548B8" w:rsidRPr="00054EF7" w:rsidRDefault="001C31AE" w:rsidP="001C31AE">
            <w:pPr>
              <w:jc w:val="center"/>
              <w:rPr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the Body &amp;</w:t>
            </w:r>
            <w:r w:rsidR="00C548B8" w:rsidRPr="00507509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the Brain</w:t>
            </w:r>
          </w:p>
        </w:tc>
        <w:tc>
          <w:tcPr>
            <w:tcW w:w="2977" w:type="dxa"/>
            <w:vMerge w:val="restart"/>
            <w:shd w:val="clear" w:color="auto" w:fill="auto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C548B8" w:rsidRPr="00507509" w:rsidRDefault="00C548B8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507509">
              <w:rPr>
                <w:b/>
                <w:sz w:val="24"/>
                <w:szCs w:val="24"/>
                <w:lang w:val="en-US"/>
              </w:rPr>
              <w:t>Glen Chamakese</w:t>
            </w:r>
          </w:p>
          <w:p w:rsidR="00C548B8" w:rsidRDefault="00C548B8" w:rsidP="0074319B">
            <w:pPr>
              <w:jc w:val="center"/>
              <w:rPr>
                <w:lang w:val="en-US"/>
              </w:rPr>
            </w:pPr>
          </w:p>
          <w:p w:rsidR="001C31AE" w:rsidRDefault="001C31AE" w:rsidP="001C31AE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C548B8" w:rsidRPr="00507509" w:rsidRDefault="00C548B8" w:rsidP="001C31AE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507509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Story of the Drum</w:t>
            </w:r>
          </w:p>
        </w:tc>
        <w:tc>
          <w:tcPr>
            <w:tcW w:w="2693" w:type="dxa"/>
            <w:vMerge w:val="restart"/>
            <w:shd w:val="clear" w:color="auto" w:fill="E2EFD9" w:themeFill="accent6" w:themeFillTint="33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C548B8" w:rsidRDefault="00C548B8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025849">
              <w:rPr>
                <w:b/>
                <w:sz w:val="24"/>
                <w:szCs w:val="24"/>
                <w:lang w:val="en-US"/>
              </w:rPr>
              <w:t>Elders Room</w:t>
            </w:r>
          </w:p>
          <w:p w:rsidR="001C31AE" w:rsidRDefault="001C31AE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1C31AE" w:rsidRDefault="001C31AE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Joe Billette</w:t>
            </w:r>
          </w:p>
          <w:p w:rsidR="001C31AE" w:rsidRDefault="001C31AE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Louis George</w:t>
            </w:r>
          </w:p>
          <w:p w:rsidR="001C31AE" w:rsidRDefault="001C31AE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Mary Maurice</w:t>
            </w:r>
          </w:p>
          <w:p w:rsidR="001C31AE" w:rsidRDefault="001C31AE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Joyce Cantre</w:t>
            </w:r>
          </w:p>
          <w:p w:rsidR="001C31AE" w:rsidRDefault="001C31AE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Cecilia Fiddler</w:t>
            </w:r>
          </w:p>
          <w:p w:rsidR="001C31AE" w:rsidRPr="00025849" w:rsidRDefault="001C31AE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Delores Blackmon</w:t>
            </w:r>
          </w:p>
          <w:p w:rsidR="00C548B8" w:rsidRPr="00054EF7" w:rsidRDefault="00C548B8" w:rsidP="00396053">
            <w:pPr>
              <w:jc w:val="center"/>
              <w:rPr>
                <w:lang w:val="en-US"/>
              </w:rPr>
            </w:pPr>
          </w:p>
          <w:p w:rsidR="001C31AE" w:rsidRDefault="001C31AE" w:rsidP="001C31AE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C548B8" w:rsidRPr="00054EF7" w:rsidRDefault="00C548B8" w:rsidP="001C31AE">
            <w:pPr>
              <w:jc w:val="center"/>
              <w:rPr>
                <w:lang w:val="en-US"/>
              </w:rPr>
            </w:pPr>
            <w:r w:rsidRPr="001739D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ree Values / Dene Values</w:t>
            </w:r>
          </w:p>
        </w:tc>
      </w:tr>
      <w:tr w:rsidR="00C548B8" w:rsidTr="0061744B">
        <w:trPr>
          <w:trHeight w:val="3667"/>
        </w:trPr>
        <w:tc>
          <w:tcPr>
            <w:tcW w:w="2387" w:type="dxa"/>
            <w:vMerge/>
            <w:vAlign w:val="center"/>
          </w:tcPr>
          <w:p w:rsidR="00C548B8" w:rsidRPr="009104E9" w:rsidRDefault="00C548B8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vMerge/>
            <w:shd w:val="clear" w:color="auto" w:fill="E2EFD9" w:themeFill="accent6" w:themeFillTint="33"/>
          </w:tcPr>
          <w:p w:rsidR="00C548B8" w:rsidRPr="00054EF7" w:rsidRDefault="00C548B8" w:rsidP="0074319B">
            <w:pPr>
              <w:jc w:val="center"/>
              <w:rPr>
                <w:sz w:val="16"/>
                <w:lang w:val="en-US"/>
              </w:rPr>
            </w:pPr>
          </w:p>
        </w:tc>
        <w:tc>
          <w:tcPr>
            <w:tcW w:w="2433" w:type="dxa"/>
            <w:shd w:val="clear" w:color="auto" w:fill="auto"/>
          </w:tcPr>
          <w:p w:rsidR="00C548B8" w:rsidRPr="009F5D3F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1C31AE" w:rsidRDefault="001C31AE" w:rsidP="00F56B36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1C31AE">
              <w:rPr>
                <w:b/>
                <w:sz w:val="24"/>
                <w:szCs w:val="24"/>
                <w:lang w:val="en-US"/>
              </w:rPr>
              <w:t>Shirley Cardinal &amp; Cheryle Herman</w:t>
            </w:r>
            <w:r>
              <w:rPr>
                <w:b/>
                <w:sz w:val="24"/>
                <w:szCs w:val="24"/>
                <w:lang w:val="en-US"/>
              </w:rPr>
              <w:t xml:space="preserve"> </w:t>
            </w:r>
          </w:p>
          <w:p w:rsidR="0061744B" w:rsidRDefault="0061744B" w:rsidP="0074319B">
            <w:pPr>
              <w:jc w:val="center"/>
              <w:rPr>
                <w:rFonts w:asciiTheme="majorHAnsi" w:hAnsiTheme="majorHAnsi" w:cstheme="majorHAnsi"/>
                <w:b/>
                <w:color w:val="385623" w:themeColor="accent6" w:themeShade="80"/>
                <w:spacing w:val="2"/>
                <w:shd w:val="clear" w:color="auto" w:fill="FFFFFF"/>
              </w:rPr>
            </w:pPr>
          </w:p>
          <w:p w:rsidR="0061744B" w:rsidRDefault="0061744B" w:rsidP="0061744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onnecting the Classroom to L</w:t>
            </w:r>
            <w:r w:rsidR="001C31AE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and, Language, Relationships &amp;</w:t>
            </w: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Culture</w:t>
            </w:r>
          </w:p>
          <w:p w:rsidR="001C31AE" w:rsidRPr="009F5D3F" w:rsidRDefault="001C31AE" w:rsidP="0061744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F56B36" w:rsidRPr="001C31AE" w:rsidRDefault="0061744B" w:rsidP="0074319B">
            <w:pPr>
              <w:jc w:val="center"/>
              <w:rPr>
                <w:b/>
                <w:lang w:val="en-US"/>
              </w:rPr>
            </w:pPr>
            <w:r w:rsidRPr="001C31AE">
              <w:rPr>
                <w:b/>
                <w:lang w:val="en-US"/>
              </w:rPr>
              <w:t>3:45</w:t>
            </w:r>
            <w:r w:rsidR="001C31AE" w:rsidRPr="001C31AE">
              <w:rPr>
                <w:b/>
                <w:lang w:val="en-US"/>
              </w:rPr>
              <w:t xml:space="preserve"> </w:t>
            </w:r>
            <w:r w:rsidRPr="001C31AE">
              <w:rPr>
                <w:b/>
                <w:lang w:val="en-US"/>
              </w:rPr>
              <w:t>PM – 4:45</w:t>
            </w:r>
            <w:r w:rsidR="001C31AE" w:rsidRPr="001C31AE">
              <w:rPr>
                <w:b/>
                <w:lang w:val="en-US"/>
              </w:rPr>
              <w:t xml:space="preserve"> </w:t>
            </w:r>
            <w:r w:rsidRPr="001C31AE">
              <w:rPr>
                <w:b/>
                <w:lang w:val="en-US"/>
              </w:rPr>
              <w:t>PM</w:t>
            </w:r>
          </w:p>
          <w:p w:rsidR="001C31AE" w:rsidRPr="0061744B" w:rsidRDefault="001C31AE" w:rsidP="0074319B">
            <w:pPr>
              <w:jc w:val="center"/>
              <w:rPr>
                <w:rFonts w:asciiTheme="majorHAnsi" w:hAnsiTheme="majorHAnsi" w:cstheme="majorHAnsi"/>
                <w:b/>
                <w:sz w:val="16"/>
                <w:szCs w:val="16"/>
                <w:lang w:val="en-US"/>
              </w:rPr>
            </w:pPr>
          </w:p>
        </w:tc>
        <w:tc>
          <w:tcPr>
            <w:tcW w:w="2670" w:type="dxa"/>
            <w:vMerge/>
            <w:shd w:val="clear" w:color="auto" w:fill="E2EFD9" w:themeFill="accent6" w:themeFillTint="33"/>
          </w:tcPr>
          <w:p w:rsidR="00C548B8" w:rsidRPr="009F5D3F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2716" w:type="dxa"/>
            <w:shd w:val="clear" w:color="auto" w:fill="auto"/>
          </w:tcPr>
          <w:p w:rsidR="00C548B8" w:rsidRPr="009F5D3F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A242F0" w:rsidRPr="009F5D3F" w:rsidRDefault="00A242F0" w:rsidP="00A242F0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9F5D3F">
              <w:rPr>
                <w:b/>
                <w:sz w:val="24"/>
                <w:szCs w:val="24"/>
                <w:lang w:val="en-US"/>
              </w:rPr>
              <w:t>Jody Bender</w:t>
            </w:r>
          </w:p>
          <w:p w:rsidR="00A242F0" w:rsidRPr="00A41E08" w:rsidRDefault="00A242F0" w:rsidP="00A242F0">
            <w:pPr>
              <w:jc w:val="center"/>
              <w:rPr>
                <w:b/>
                <w:lang w:val="en-US"/>
              </w:rPr>
            </w:pPr>
          </w:p>
          <w:p w:rsidR="001C31AE" w:rsidRDefault="001C31AE" w:rsidP="00A242F0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A242F0" w:rsidRPr="009F5D3F" w:rsidRDefault="00A41E08" w:rsidP="00A242F0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Trauma Informed Schools</w:t>
            </w:r>
          </w:p>
          <w:p w:rsidR="00A242F0" w:rsidRPr="009F5D3F" w:rsidRDefault="00A242F0" w:rsidP="00A242F0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A242F0" w:rsidRPr="001C31AE" w:rsidRDefault="00A242F0" w:rsidP="00A242F0">
            <w:pPr>
              <w:jc w:val="center"/>
              <w:rPr>
                <w:b/>
                <w:lang w:val="en-US"/>
              </w:rPr>
            </w:pPr>
            <w:r w:rsidRPr="001C31AE">
              <w:rPr>
                <w:b/>
                <w:lang w:val="en-US"/>
              </w:rPr>
              <w:t>3:45</w:t>
            </w:r>
            <w:r w:rsidR="001C31AE" w:rsidRPr="001C31AE">
              <w:rPr>
                <w:b/>
                <w:lang w:val="en-US"/>
              </w:rPr>
              <w:t xml:space="preserve"> </w:t>
            </w:r>
            <w:r w:rsidRPr="001C31AE">
              <w:rPr>
                <w:b/>
                <w:lang w:val="en-US"/>
              </w:rPr>
              <w:t>PM – 4:45</w:t>
            </w:r>
            <w:r w:rsidR="001C31AE" w:rsidRPr="001C31AE">
              <w:rPr>
                <w:b/>
                <w:lang w:val="en-US"/>
              </w:rPr>
              <w:t xml:space="preserve"> </w:t>
            </w:r>
            <w:r w:rsidRPr="001C31AE">
              <w:rPr>
                <w:b/>
                <w:lang w:val="en-US"/>
              </w:rPr>
              <w:t>PM</w:t>
            </w:r>
          </w:p>
          <w:p w:rsidR="00C548B8" w:rsidRPr="009F5D3F" w:rsidRDefault="00C548B8" w:rsidP="00A242F0">
            <w:pPr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2812" w:type="dxa"/>
            <w:vMerge/>
            <w:shd w:val="clear" w:color="auto" w:fill="E2EFD9" w:themeFill="accent6" w:themeFillTint="33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vMerge/>
            <w:shd w:val="clear" w:color="auto" w:fill="auto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2693" w:type="dxa"/>
            <w:vMerge/>
            <w:shd w:val="clear" w:color="auto" w:fill="E2EFD9" w:themeFill="accent6" w:themeFillTint="33"/>
          </w:tcPr>
          <w:p w:rsidR="00C548B8" w:rsidRPr="00507509" w:rsidRDefault="00C548B8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</w:tc>
      </w:tr>
    </w:tbl>
    <w:p w:rsidR="001B6578" w:rsidRDefault="001B6578">
      <w:r>
        <w:br w:type="page"/>
      </w:r>
      <w:bookmarkStart w:id="0" w:name="_GoBack"/>
      <w:bookmarkEnd w:id="0"/>
    </w:p>
    <w:tbl>
      <w:tblPr>
        <w:tblStyle w:val="TableGrid"/>
        <w:tblpPr w:leftFromText="180" w:rightFromText="180" w:vertAnchor="page" w:horzAnchor="margin" w:tblpY="23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3"/>
        <w:gridCol w:w="2793"/>
        <w:gridCol w:w="2380"/>
        <w:gridCol w:w="2739"/>
        <w:gridCol w:w="2614"/>
        <w:gridCol w:w="2738"/>
        <w:gridCol w:w="3005"/>
        <w:gridCol w:w="2878"/>
      </w:tblGrid>
      <w:tr w:rsidR="00FD47E5" w:rsidTr="0074319B">
        <w:trPr>
          <w:trHeight w:val="567"/>
        </w:trPr>
        <w:tc>
          <w:tcPr>
            <w:tcW w:w="215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:rsidR="00FD47E5" w:rsidRPr="0057592D" w:rsidRDefault="00FD47E5" w:rsidP="0074319B">
            <w:pPr>
              <w:rPr>
                <w:color w:val="FFFFFF" w:themeColor="background1"/>
                <w:lang w:val="en-US"/>
              </w:rPr>
            </w:pPr>
            <w:r w:rsidRPr="0057592D">
              <w:rPr>
                <w:color w:val="FFFFFF" w:themeColor="background1"/>
                <w:lang w:val="en-US"/>
              </w:rPr>
              <w:lastRenderedPageBreak/>
              <w:br w:type="page"/>
            </w:r>
            <w:r w:rsidRPr="007026C5">
              <w:rPr>
                <w:b/>
                <w:color w:val="FFFFFF" w:themeColor="background1"/>
                <w:sz w:val="40"/>
                <w:szCs w:val="32"/>
                <w:lang w:val="en-US"/>
              </w:rPr>
              <w:t>Day 2 - Thursday, March 14th, 2019</w:t>
            </w:r>
          </w:p>
        </w:tc>
      </w:tr>
      <w:tr w:rsidR="00FD47E5" w:rsidRPr="003718A3" w:rsidTr="0074319B"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47E5" w:rsidRPr="003718A3" w:rsidRDefault="00FD47E5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3718A3">
              <w:rPr>
                <w:b/>
                <w:sz w:val="24"/>
                <w:szCs w:val="24"/>
                <w:lang w:val="en-US"/>
              </w:rPr>
              <w:t>7:30 AM - 8:00 AM</w:t>
            </w:r>
          </w:p>
        </w:tc>
        <w:tc>
          <w:tcPr>
            <w:tcW w:w="19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47E5" w:rsidRPr="003718A3" w:rsidRDefault="00FD47E5" w:rsidP="0074319B">
            <w:pPr>
              <w:jc w:val="center"/>
              <w:rPr>
                <w:sz w:val="32"/>
                <w:szCs w:val="32"/>
                <w:lang w:val="en-US"/>
              </w:rPr>
            </w:pPr>
            <w:r w:rsidRPr="003718A3">
              <w:rPr>
                <w:color w:val="385623" w:themeColor="accent6" w:themeShade="80"/>
                <w:sz w:val="32"/>
                <w:szCs w:val="32"/>
                <w:lang w:val="en-US"/>
              </w:rPr>
              <w:t>Pipe Ceremony (Courtyard</w:t>
            </w:r>
            <w:r w:rsidR="003718A3">
              <w:rPr>
                <w:color w:val="385623" w:themeColor="accent6" w:themeShade="80"/>
                <w:sz w:val="32"/>
                <w:szCs w:val="32"/>
                <w:lang w:val="en-US"/>
              </w:rPr>
              <w:t xml:space="preserve"> Room</w:t>
            </w:r>
            <w:r w:rsidRPr="003718A3">
              <w:rPr>
                <w:color w:val="385623" w:themeColor="accent6" w:themeShade="80"/>
                <w:sz w:val="32"/>
                <w:szCs w:val="32"/>
                <w:lang w:val="en-US"/>
              </w:rPr>
              <w:t>)</w:t>
            </w:r>
          </w:p>
        </w:tc>
      </w:tr>
      <w:tr w:rsidR="00FD47E5" w:rsidRPr="003718A3" w:rsidTr="0074319B"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D47E5" w:rsidRPr="003718A3" w:rsidRDefault="00A242F0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8:00 AM – 8:50</w:t>
            </w:r>
            <w:r w:rsidRPr="00226162">
              <w:rPr>
                <w:b/>
                <w:sz w:val="24"/>
                <w:szCs w:val="24"/>
                <w:lang w:val="en-US"/>
              </w:rPr>
              <w:t xml:space="preserve"> AM</w:t>
            </w:r>
          </w:p>
        </w:tc>
        <w:tc>
          <w:tcPr>
            <w:tcW w:w="19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D47E5" w:rsidRPr="003718A3" w:rsidRDefault="00FD47E5" w:rsidP="0074319B">
            <w:pPr>
              <w:jc w:val="center"/>
              <w:rPr>
                <w:sz w:val="32"/>
                <w:szCs w:val="32"/>
                <w:lang w:val="en-US"/>
              </w:rPr>
            </w:pPr>
            <w:r w:rsidRPr="003718A3">
              <w:rPr>
                <w:color w:val="385623" w:themeColor="accent6" w:themeShade="80"/>
                <w:sz w:val="32"/>
                <w:szCs w:val="32"/>
                <w:lang w:val="en-US"/>
              </w:rPr>
              <w:t>Breakfast</w:t>
            </w:r>
          </w:p>
        </w:tc>
      </w:tr>
      <w:tr w:rsidR="00FD47E5" w:rsidRPr="003718A3" w:rsidTr="0074319B">
        <w:trPr>
          <w:trHeight w:val="576"/>
        </w:trPr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FD47E5" w:rsidRPr="003718A3" w:rsidRDefault="00FD47E5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3718A3">
              <w:rPr>
                <w:b/>
                <w:sz w:val="24"/>
                <w:szCs w:val="24"/>
                <w:lang w:val="en-US"/>
              </w:rPr>
              <w:t>9:00 AM – 10:30 AM</w:t>
            </w:r>
          </w:p>
        </w:tc>
        <w:tc>
          <w:tcPr>
            <w:tcW w:w="19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FD47E5" w:rsidRPr="003718A3" w:rsidRDefault="00FD47E5" w:rsidP="0074319B">
            <w:pPr>
              <w:jc w:val="center"/>
              <w:rPr>
                <w:b/>
                <w:sz w:val="32"/>
                <w:szCs w:val="32"/>
                <w:lang w:val="en-US"/>
              </w:rPr>
            </w:pPr>
            <w:r w:rsidRPr="003718A3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Keynote </w:t>
            </w:r>
            <w:r w:rsidR="003718A3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Address </w:t>
            </w:r>
            <w:r w:rsidRPr="003718A3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– Dr. Gregory Cajete</w:t>
            </w:r>
            <w:r w:rsidR="003718A3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 </w:t>
            </w:r>
            <w:r w:rsidR="00413474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– Native Science</w:t>
            </w:r>
            <w:r w:rsidR="00630CB7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 </w:t>
            </w:r>
            <w:r w:rsidR="00413474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-</w:t>
            </w:r>
            <w:r w:rsidR="00630CB7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 </w:t>
            </w:r>
            <w:r w:rsidR="00413474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The Indigenous Mind Rising </w:t>
            </w:r>
            <w:r w:rsidR="003718A3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(Ballroom B)</w:t>
            </w:r>
          </w:p>
        </w:tc>
      </w:tr>
      <w:tr w:rsidR="00FD47E5" w:rsidRPr="003718A3" w:rsidTr="0074319B"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D47E5" w:rsidRPr="003718A3" w:rsidRDefault="00FD47E5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3718A3">
              <w:rPr>
                <w:b/>
                <w:sz w:val="24"/>
                <w:szCs w:val="24"/>
                <w:lang w:val="en-US"/>
              </w:rPr>
              <w:t>10:30 AM – 10:45 AM</w:t>
            </w:r>
          </w:p>
        </w:tc>
        <w:tc>
          <w:tcPr>
            <w:tcW w:w="19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D47E5" w:rsidRPr="003718A3" w:rsidRDefault="00FD47E5" w:rsidP="0074319B">
            <w:pPr>
              <w:jc w:val="center"/>
              <w:rPr>
                <w:sz w:val="32"/>
                <w:szCs w:val="32"/>
                <w:lang w:val="en-US"/>
              </w:rPr>
            </w:pPr>
            <w:r w:rsidRPr="003718A3">
              <w:rPr>
                <w:color w:val="385623" w:themeColor="accent6" w:themeShade="80"/>
                <w:sz w:val="32"/>
                <w:szCs w:val="32"/>
                <w:lang w:val="en-US"/>
              </w:rPr>
              <w:t>Health Break</w:t>
            </w:r>
          </w:p>
        </w:tc>
      </w:tr>
      <w:tr w:rsidR="00630CB7" w:rsidTr="0074319B">
        <w:trPr>
          <w:trHeight w:val="380"/>
        </w:trPr>
        <w:tc>
          <w:tcPr>
            <w:tcW w:w="24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30CB7" w:rsidRDefault="00630CB7" w:rsidP="0074319B">
            <w:pPr>
              <w:jc w:val="center"/>
              <w:rPr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10:45 AM – 12:15 PM</w:t>
            </w: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</w:tcPr>
          <w:p w:rsidR="00630CB7" w:rsidRPr="003718A3" w:rsidRDefault="00630CB7" w:rsidP="0074319B">
            <w:pPr>
              <w:jc w:val="center"/>
              <w:rPr>
                <w:color w:val="FFFFFF" w:themeColor="background1"/>
                <w:lang w:val="en-US"/>
              </w:rPr>
            </w:pPr>
            <w:r w:rsidRPr="003718A3">
              <w:rPr>
                <w:color w:val="FFFFFF" w:themeColor="background1"/>
                <w:lang w:val="en-US"/>
              </w:rPr>
              <w:t>BALLROOM A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</w:tcPr>
          <w:p w:rsidR="00630CB7" w:rsidRPr="003718A3" w:rsidRDefault="00630CB7" w:rsidP="0074319B">
            <w:pPr>
              <w:jc w:val="center"/>
              <w:rPr>
                <w:color w:val="FFFFFF" w:themeColor="background1"/>
                <w:lang w:val="en-US"/>
              </w:rPr>
            </w:pPr>
            <w:r w:rsidRPr="003718A3">
              <w:rPr>
                <w:color w:val="FFFFFF" w:themeColor="background1"/>
                <w:lang w:val="en-US"/>
              </w:rPr>
              <w:t>BALLROOM B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</w:tcPr>
          <w:p w:rsidR="00630CB7" w:rsidRPr="003718A3" w:rsidRDefault="00630CB7" w:rsidP="0074319B">
            <w:pPr>
              <w:jc w:val="center"/>
              <w:rPr>
                <w:color w:val="FFFFFF" w:themeColor="background1"/>
                <w:lang w:val="en-US"/>
              </w:rPr>
            </w:pPr>
            <w:r w:rsidRPr="003718A3">
              <w:rPr>
                <w:color w:val="FFFFFF" w:themeColor="background1"/>
                <w:lang w:val="en-US"/>
              </w:rPr>
              <w:t>BALLROOM C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</w:tcPr>
          <w:p w:rsidR="00630CB7" w:rsidRPr="003718A3" w:rsidRDefault="00630CB7" w:rsidP="0074319B">
            <w:pPr>
              <w:jc w:val="center"/>
              <w:rPr>
                <w:color w:val="FFFFFF" w:themeColor="background1"/>
                <w:lang w:val="en-US"/>
              </w:rPr>
            </w:pPr>
            <w:r w:rsidRPr="003718A3">
              <w:rPr>
                <w:color w:val="FFFFFF" w:themeColor="background1"/>
                <w:lang w:val="en-US"/>
              </w:rPr>
              <w:t>MANITOBA ROOM</w:t>
            </w: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</w:tcPr>
          <w:p w:rsidR="00630CB7" w:rsidRPr="003718A3" w:rsidRDefault="00630CB7" w:rsidP="0074319B">
            <w:pPr>
              <w:jc w:val="center"/>
              <w:rPr>
                <w:color w:val="FFFFFF" w:themeColor="background1"/>
                <w:lang w:val="en-US"/>
              </w:rPr>
            </w:pPr>
            <w:r w:rsidRPr="003718A3">
              <w:rPr>
                <w:color w:val="FFFFFF" w:themeColor="background1"/>
                <w:lang w:val="en-US"/>
              </w:rPr>
              <w:t>COURTYARD ROOM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</w:tcPr>
          <w:p w:rsidR="00630CB7" w:rsidRPr="003718A3" w:rsidRDefault="00630CB7" w:rsidP="0074319B">
            <w:pPr>
              <w:jc w:val="center"/>
              <w:rPr>
                <w:color w:val="FFFFFF" w:themeColor="background1"/>
                <w:lang w:val="en-US"/>
              </w:rPr>
            </w:pPr>
            <w:r w:rsidRPr="003718A3">
              <w:rPr>
                <w:color w:val="FFFFFF" w:themeColor="background1"/>
                <w:lang w:val="en-US"/>
              </w:rPr>
              <w:t>BRASS LANTERN ROOM</w:t>
            </w:r>
          </w:p>
        </w:tc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5623" w:themeFill="accent6" w:themeFillShade="80"/>
          </w:tcPr>
          <w:p w:rsidR="00630CB7" w:rsidRPr="003718A3" w:rsidRDefault="00630CB7" w:rsidP="0074319B">
            <w:pPr>
              <w:jc w:val="center"/>
              <w:rPr>
                <w:color w:val="FFFFFF" w:themeColor="background1"/>
                <w:lang w:val="en-US"/>
              </w:rPr>
            </w:pPr>
            <w:r w:rsidRPr="003718A3">
              <w:rPr>
                <w:color w:val="FFFFFF" w:themeColor="background1"/>
                <w:lang w:val="en-US"/>
              </w:rPr>
              <w:t>ALBERTA ROOM</w:t>
            </w:r>
          </w:p>
        </w:tc>
      </w:tr>
      <w:tr w:rsidR="00630CB7" w:rsidTr="0074319B">
        <w:trPr>
          <w:trHeight w:val="1594"/>
        </w:trPr>
        <w:tc>
          <w:tcPr>
            <w:tcW w:w="24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630CB7" w:rsidRPr="006C43DA" w:rsidRDefault="00630CB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630CB7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 xml:space="preserve">Dr. </w:t>
            </w:r>
            <w:r w:rsidRPr="0021394E">
              <w:rPr>
                <w:b/>
                <w:sz w:val="24"/>
                <w:szCs w:val="24"/>
                <w:lang w:val="en-US"/>
              </w:rPr>
              <w:t>Lorna Williams</w:t>
            </w: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630CB7" w:rsidRPr="0021394E" w:rsidRDefault="00630CB7" w:rsidP="00C24AF5">
            <w:pPr>
              <w:jc w:val="center"/>
              <w:rPr>
                <w:sz w:val="24"/>
                <w:szCs w:val="24"/>
                <w:lang w:val="en-US"/>
              </w:rPr>
            </w:pPr>
            <w:r w:rsidRPr="00031EBF">
              <w:rPr>
                <w:rFonts w:ascii="Calibri" w:eastAsia="Times New Roman" w:hAnsi="Calibri" w:cs="Calibri"/>
                <w:b/>
                <w:bCs/>
                <w:color w:val="385623" w:themeColor="accent6" w:themeShade="80"/>
                <w:sz w:val="24"/>
                <w:szCs w:val="24"/>
                <w:lang w:eastAsia="en-CA"/>
              </w:rPr>
              <w:t>K’alan’wi, Huzkannqwqwlen’tu</w:t>
            </w:r>
            <w:r>
              <w:rPr>
                <w:rFonts w:ascii="Calibri" w:eastAsia="Times New Roman" w:hAnsi="Calibri" w:cs="Calibri"/>
                <w:b/>
                <w:bCs/>
                <w:color w:val="385623" w:themeColor="accent6" w:themeShade="80"/>
                <w:sz w:val="24"/>
                <w:szCs w:val="24"/>
                <w:lang w:eastAsia="en-CA"/>
              </w:rPr>
              <w:t>mulh (Listen I will tell you a S</w:t>
            </w:r>
            <w:r w:rsidRPr="00031EBF">
              <w:rPr>
                <w:rFonts w:ascii="Calibri" w:eastAsia="Times New Roman" w:hAnsi="Calibri" w:cs="Calibri"/>
                <w:b/>
                <w:bCs/>
                <w:color w:val="385623" w:themeColor="accent6" w:themeShade="80"/>
                <w:sz w:val="24"/>
                <w:szCs w:val="24"/>
                <w:lang w:eastAsia="en-CA"/>
              </w:rPr>
              <w:t>tory)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0CB7" w:rsidRPr="006C43DA" w:rsidRDefault="00630CB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Dr. Gregory Cajete</w:t>
            </w:r>
          </w:p>
          <w:p w:rsidR="00630CB7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21394E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Question &amp; Answer</w:t>
            </w: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630CB7" w:rsidRPr="006C43DA" w:rsidRDefault="00630CB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Ajuawak</w:t>
            </w: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Kapashesit</w:t>
            </w: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F70CA5" w:rsidRPr="00F70CA5" w:rsidRDefault="00470C5E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Sharing Stories of Language Revitalization</w:t>
            </w: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30CB7" w:rsidRPr="006C43DA" w:rsidRDefault="00630CB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Veselin Jungic</w:t>
            </w: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The Math Catcher Outreach Program: Celebrating Pi Day</w:t>
            </w: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630CB7" w:rsidRPr="006C43DA" w:rsidRDefault="00630CB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Simone McLeod</w:t>
            </w:r>
          </w:p>
          <w:p w:rsidR="00630CB7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Painting</w:t>
            </w: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0CB7" w:rsidRPr="006C43DA" w:rsidRDefault="00630CB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Glen Chamakese</w:t>
            </w:r>
          </w:p>
          <w:p w:rsidR="00630CB7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21394E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Drum Making</w:t>
            </w: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025849" w:rsidRDefault="00630CB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025849">
              <w:rPr>
                <w:b/>
                <w:sz w:val="24"/>
                <w:szCs w:val="24"/>
                <w:lang w:val="en-US"/>
              </w:rPr>
              <w:t>Elders Room</w:t>
            </w: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30CB7" w:rsidRPr="0021394E" w:rsidRDefault="00630CB7" w:rsidP="0074319B">
            <w:pPr>
              <w:jc w:val="center"/>
              <w:rPr>
                <w:sz w:val="24"/>
                <w:szCs w:val="24"/>
                <w:lang w:val="en-US"/>
              </w:rPr>
            </w:pPr>
            <w:r w:rsidRPr="001739D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ree Values / Dene Values</w:t>
            </w:r>
          </w:p>
        </w:tc>
      </w:tr>
      <w:tr w:rsidR="00054EF7" w:rsidTr="0074319B">
        <w:trPr>
          <w:trHeight w:val="210"/>
        </w:trPr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54EF7" w:rsidRPr="0021394E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12:15 PM – 1:00 PM</w:t>
            </w:r>
          </w:p>
        </w:tc>
        <w:tc>
          <w:tcPr>
            <w:tcW w:w="16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4EF7" w:rsidRPr="0074319B" w:rsidRDefault="00054EF7" w:rsidP="0074319B">
            <w:pPr>
              <w:jc w:val="center"/>
              <w:rPr>
                <w:b/>
                <w:sz w:val="32"/>
                <w:szCs w:val="32"/>
                <w:lang w:val="en-US"/>
              </w:rPr>
            </w:pPr>
            <w:r w:rsidRPr="0074319B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Lunch</w:t>
            </w:r>
          </w:p>
        </w:tc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EF7" w:rsidRPr="009452C0" w:rsidRDefault="00054EF7" w:rsidP="0074319B">
            <w:pPr>
              <w:jc w:val="center"/>
              <w:rPr>
                <w:sz w:val="32"/>
                <w:szCs w:val="32"/>
                <w:lang w:val="en-US"/>
              </w:rPr>
            </w:pPr>
          </w:p>
        </w:tc>
      </w:tr>
      <w:tr w:rsidR="008732AD" w:rsidTr="0074319B">
        <w:trPr>
          <w:trHeight w:val="755"/>
        </w:trPr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4EF7" w:rsidRPr="0021394E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1:00 PM – 2:15 PM</w:t>
            </w: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6C43DA" w:rsidRPr="006C43DA" w:rsidRDefault="006C43DA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054EF7" w:rsidRDefault="00031EBF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 xml:space="preserve">Dr. </w:t>
            </w:r>
            <w:r w:rsidR="00054EF7" w:rsidRPr="00CE3E11">
              <w:rPr>
                <w:b/>
                <w:sz w:val="24"/>
                <w:szCs w:val="24"/>
                <w:lang w:val="en-US"/>
              </w:rPr>
              <w:t>Lorna Williams</w:t>
            </w:r>
          </w:p>
          <w:p w:rsidR="00031EBF" w:rsidRPr="00CE3E11" w:rsidRDefault="00031EBF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054EF7" w:rsidRPr="00054EF7" w:rsidRDefault="00031EBF" w:rsidP="0074319B">
            <w:pPr>
              <w:jc w:val="center"/>
              <w:rPr>
                <w:lang w:val="en-US"/>
              </w:rPr>
            </w:pPr>
            <w:r w:rsidRPr="00031EBF">
              <w:rPr>
                <w:rFonts w:ascii="Calibri" w:eastAsia="Times New Roman" w:hAnsi="Calibri" w:cs="Calibri"/>
                <w:b/>
                <w:bCs/>
                <w:color w:val="385623" w:themeColor="accent6" w:themeShade="80"/>
                <w:sz w:val="24"/>
                <w:szCs w:val="24"/>
                <w:lang w:eastAsia="en-CA"/>
              </w:rPr>
              <w:t>K’alan’wi, Huzkannqwqwlen’tu</w:t>
            </w:r>
            <w:r w:rsidR="009F0F0A">
              <w:rPr>
                <w:rFonts w:ascii="Calibri" w:eastAsia="Times New Roman" w:hAnsi="Calibri" w:cs="Calibri"/>
                <w:b/>
                <w:bCs/>
                <w:color w:val="385623" w:themeColor="accent6" w:themeShade="80"/>
                <w:sz w:val="24"/>
                <w:szCs w:val="24"/>
                <w:lang w:eastAsia="en-CA"/>
              </w:rPr>
              <w:t>mulh (Listen I will tell you a S</w:t>
            </w:r>
            <w:r w:rsidRPr="00031EBF">
              <w:rPr>
                <w:rFonts w:ascii="Calibri" w:eastAsia="Times New Roman" w:hAnsi="Calibri" w:cs="Calibri"/>
                <w:b/>
                <w:bCs/>
                <w:color w:val="385623" w:themeColor="accent6" w:themeShade="80"/>
                <w:sz w:val="24"/>
                <w:szCs w:val="24"/>
                <w:lang w:eastAsia="en-CA"/>
              </w:rPr>
              <w:t>tory)</w:t>
            </w:r>
          </w:p>
          <w:p w:rsidR="00054EF7" w:rsidRPr="00054EF7" w:rsidRDefault="00054EF7" w:rsidP="0074319B">
            <w:pPr>
              <w:jc w:val="center"/>
              <w:rPr>
                <w:lang w:val="en-US"/>
              </w:rPr>
            </w:pP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43DA" w:rsidRPr="006C43DA" w:rsidRDefault="006C43DA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054EF7" w:rsidRPr="00CE3E11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CE3E11">
              <w:rPr>
                <w:b/>
                <w:sz w:val="24"/>
                <w:szCs w:val="24"/>
                <w:lang w:val="en-US"/>
              </w:rPr>
              <w:t>Sheila Erickson</w:t>
            </w:r>
          </w:p>
          <w:p w:rsidR="00CE3E11" w:rsidRPr="00CE3E11" w:rsidRDefault="00CE3E11" w:rsidP="0074319B">
            <w:pPr>
              <w:jc w:val="center"/>
              <w:rPr>
                <w:b/>
                <w:lang w:val="en-US"/>
              </w:rPr>
            </w:pPr>
          </w:p>
          <w:p w:rsidR="00054EF7" w:rsidRPr="00CE3E11" w:rsidRDefault="00054EF7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CE3E11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Roadways to Reading</w:t>
            </w:r>
          </w:p>
          <w:p w:rsidR="00FD47E5" w:rsidRPr="00054EF7" w:rsidRDefault="00FD47E5" w:rsidP="0074319B">
            <w:pPr>
              <w:jc w:val="center"/>
              <w:rPr>
                <w:lang w:val="en-US"/>
              </w:rPr>
            </w:pPr>
          </w:p>
          <w:p w:rsidR="00054EF7" w:rsidRPr="00054EF7" w:rsidRDefault="00054EF7" w:rsidP="0074319B">
            <w:pPr>
              <w:jc w:val="center"/>
              <w:rPr>
                <w:lang w:val="en-US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6C43DA" w:rsidRPr="006C43DA" w:rsidRDefault="006C43DA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054EF7" w:rsidRPr="00CE3E11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CE3E11">
              <w:rPr>
                <w:b/>
                <w:sz w:val="24"/>
                <w:szCs w:val="24"/>
                <w:lang w:val="en-US"/>
              </w:rPr>
              <w:t>Ajuawak</w:t>
            </w:r>
          </w:p>
          <w:p w:rsidR="00054EF7" w:rsidRPr="00CE3E11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CE3E11">
              <w:rPr>
                <w:b/>
                <w:sz w:val="24"/>
                <w:szCs w:val="24"/>
                <w:lang w:val="en-US"/>
              </w:rPr>
              <w:t>Kapashesit</w:t>
            </w:r>
          </w:p>
          <w:p w:rsidR="00FD47E5" w:rsidRPr="00054EF7" w:rsidRDefault="00FD47E5" w:rsidP="0074319B">
            <w:pPr>
              <w:jc w:val="center"/>
              <w:rPr>
                <w:lang w:val="en-US"/>
              </w:rPr>
            </w:pPr>
          </w:p>
          <w:p w:rsidR="00470C5E" w:rsidRDefault="00470C5E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Journey of my </w:t>
            </w:r>
          </w:p>
          <w:p w:rsidR="00F70CA5" w:rsidRPr="00F70CA5" w:rsidRDefault="00470C5E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Acting Career</w:t>
            </w:r>
          </w:p>
          <w:p w:rsidR="00054EF7" w:rsidRPr="00F70CA5" w:rsidRDefault="00054EF7" w:rsidP="0074319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4EF7" w:rsidRPr="006C43DA" w:rsidRDefault="00054EF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054EF7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CE3E11">
              <w:rPr>
                <w:b/>
                <w:sz w:val="24"/>
                <w:szCs w:val="24"/>
                <w:lang w:val="en-US"/>
              </w:rPr>
              <w:t>CRDN School</w:t>
            </w:r>
          </w:p>
          <w:p w:rsidR="001739DC" w:rsidRDefault="009D6388" w:rsidP="0074319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ed by Brien Morgen &amp; Cass Cometa</w:t>
            </w:r>
          </w:p>
          <w:p w:rsidR="009D6388" w:rsidRPr="00054EF7" w:rsidRDefault="009D6388" w:rsidP="0074319B">
            <w:pPr>
              <w:jc w:val="center"/>
              <w:rPr>
                <w:lang w:val="en-US"/>
              </w:rPr>
            </w:pPr>
          </w:p>
          <w:p w:rsidR="009F0F0A" w:rsidRPr="00054EF7" w:rsidRDefault="00054EF7" w:rsidP="00C24AF5">
            <w:pPr>
              <w:jc w:val="center"/>
              <w:rPr>
                <w:lang w:val="en-US"/>
              </w:rPr>
            </w:pPr>
            <w:r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Engaging High</w:t>
            </w:r>
            <w:r w:rsidR="00FD47E5"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</w:t>
            </w:r>
            <w:r w:rsidR="00CE3E11"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S</w:t>
            </w:r>
            <w:r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hool &amp; J</w:t>
            </w:r>
            <w:r w:rsidR="00CE3E11"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unior </w:t>
            </w:r>
            <w:r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H</w:t>
            </w:r>
            <w:r w:rsidR="00CE3E11"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igh</w:t>
            </w:r>
            <w:r w:rsidRPr="009F0F0A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Students with Science &amp; PAA</w:t>
            </w: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6C43DA" w:rsidRPr="006C43DA" w:rsidRDefault="006C43DA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054EF7" w:rsidRPr="00CE3E11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CE3E11">
              <w:rPr>
                <w:b/>
                <w:sz w:val="24"/>
                <w:szCs w:val="24"/>
                <w:lang w:val="en-US"/>
              </w:rPr>
              <w:t>Simone McLeod</w:t>
            </w:r>
          </w:p>
          <w:p w:rsidR="00CE3E11" w:rsidRDefault="00CE3E11" w:rsidP="0074319B">
            <w:pPr>
              <w:jc w:val="center"/>
              <w:rPr>
                <w:lang w:val="en-US"/>
              </w:rPr>
            </w:pPr>
          </w:p>
          <w:p w:rsidR="00054EF7" w:rsidRPr="001739DC" w:rsidRDefault="00054EF7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1739D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Painting</w:t>
            </w:r>
          </w:p>
          <w:p w:rsidR="00FD47E5" w:rsidRPr="00054EF7" w:rsidRDefault="00FD47E5" w:rsidP="0074319B">
            <w:pPr>
              <w:jc w:val="center"/>
              <w:rPr>
                <w:lang w:val="en-US"/>
              </w:rPr>
            </w:pPr>
          </w:p>
          <w:p w:rsidR="00054EF7" w:rsidRPr="00054EF7" w:rsidRDefault="00054EF7" w:rsidP="0074319B">
            <w:pPr>
              <w:jc w:val="center"/>
              <w:rPr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4EF7" w:rsidRPr="006C43DA" w:rsidRDefault="00054EF7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054EF7" w:rsidRPr="00CE3E11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CE3E11">
              <w:rPr>
                <w:b/>
                <w:sz w:val="24"/>
                <w:szCs w:val="24"/>
                <w:lang w:val="en-US"/>
              </w:rPr>
              <w:t>Glen Chamakese</w:t>
            </w:r>
          </w:p>
          <w:p w:rsidR="00CE3E11" w:rsidRDefault="00CE3E11" w:rsidP="0074319B">
            <w:pPr>
              <w:jc w:val="center"/>
              <w:rPr>
                <w:lang w:val="en-US"/>
              </w:rPr>
            </w:pPr>
          </w:p>
          <w:p w:rsidR="0070310B" w:rsidRPr="00CE3E11" w:rsidRDefault="0070310B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CE3E11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Drum Making</w:t>
            </w:r>
          </w:p>
          <w:p w:rsidR="0070310B" w:rsidRDefault="0070310B" w:rsidP="0074319B">
            <w:pPr>
              <w:jc w:val="center"/>
              <w:rPr>
                <w:lang w:val="en-US"/>
              </w:rPr>
            </w:pPr>
          </w:p>
          <w:p w:rsidR="0070310B" w:rsidRPr="00054EF7" w:rsidRDefault="0070310B" w:rsidP="0074319B">
            <w:pPr>
              <w:jc w:val="center"/>
              <w:rPr>
                <w:lang w:val="en-US"/>
              </w:rPr>
            </w:pPr>
          </w:p>
          <w:p w:rsidR="00054EF7" w:rsidRPr="00054EF7" w:rsidRDefault="00054EF7" w:rsidP="0074319B">
            <w:pPr>
              <w:jc w:val="center"/>
              <w:rPr>
                <w:lang w:val="en-US"/>
              </w:rPr>
            </w:pPr>
          </w:p>
        </w:tc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054EF7" w:rsidRPr="00054EF7" w:rsidRDefault="00054EF7" w:rsidP="0074319B">
            <w:pPr>
              <w:jc w:val="center"/>
              <w:rPr>
                <w:lang w:val="en-US"/>
              </w:rPr>
            </w:pPr>
          </w:p>
          <w:p w:rsidR="00054EF7" w:rsidRPr="00025849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025849">
              <w:rPr>
                <w:b/>
                <w:sz w:val="24"/>
                <w:szCs w:val="24"/>
                <w:lang w:val="en-US"/>
              </w:rPr>
              <w:t>Elders Room</w:t>
            </w:r>
          </w:p>
          <w:p w:rsidR="00054EF7" w:rsidRPr="00054EF7" w:rsidRDefault="00054EF7" w:rsidP="0074319B">
            <w:pPr>
              <w:jc w:val="center"/>
              <w:rPr>
                <w:lang w:val="en-US"/>
              </w:rPr>
            </w:pPr>
          </w:p>
          <w:p w:rsidR="00054EF7" w:rsidRPr="00054EF7" w:rsidRDefault="0070310B" w:rsidP="0074319B">
            <w:pPr>
              <w:jc w:val="center"/>
              <w:rPr>
                <w:lang w:val="en-US"/>
              </w:rPr>
            </w:pPr>
            <w:r w:rsidRPr="001739D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ree Values / Dene Values</w:t>
            </w:r>
          </w:p>
        </w:tc>
      </w:tr>
      <w:tr w:rsidR="00054EF7" w:rsidTr="0074319B">
        <w:trPr>
          <w:trHeight w:val="346"/>
        </w:trPr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54EF7" w:rsidRPr="0021394E" w:rsidRDefault="00054EF7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2:15 PM – 2:30 PM</w:t>
            </w:r>
          </w:p>
        </w:tc>
        <w:tc>
          <w:tcPr>
            <w:tcW w:w="16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EF7" w:rsidRPr="0074319B" w:rsidRDefault="00054EF7" w:rsidP="0074319B">
            <w:pPr>
              <w:jc w:val="center"/>
              <w:rPr>
                <w:b/>
                <w:sz w:val="32"/>
                <w:szCs w:val="32"/>
                <w:lang w:val="en-US"/>
              </w:rPr>
            </w:pPr>
            <w:r w:rsidRPr="0074319B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Health Break</w:t>
            </w:r>
          </w:p>
        </w:tc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EF7" w:rsidRPr="0032213D" w:rsidRDefault="00054EF7" w:rsidP="0074319B">
            <w:pPr>
              <w:jc w:val="center"/>
              <w:rPr>
                <w:sz w:val="32"/>
                <w:szCs w:val="32"/>
                <w:lang w:val="en-US"/>
              </w:rPr>
            </w:pPr>
          </w:p>
        </w:tc>
      </w:tr>
      <w:tr w:rsidR="00165713" w:rsidTr="00DC3CAB">
        <w:trPr>
          <w:trHeight w:val="1312"/>
        </w:trPr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2AD" w:rsidRPr="0021394E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2:30 PM – 3:45 PM</w:t>
            </w:r>
          </w:p>
        </w:tc>
        <w:tc>
          <w:tcPr>
            <w:tcW w:w="27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CE3E11" w:rsidRPr="00CE3E11" w:rsidRDefault="00CE3E11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8732AD" w:rsidRPr="00477F9C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477F9C">
              <w:rPr>
                <w:b/>
                <w:sz w:val="24"/>
                <w:szCs w:val="24"/>
                <w:lang w:val="en-US"/>
              </w:rPr>
              <w:t>Verna St. Denis</w:t>
            </w:r>
          </w:p>
          <w:p w:rsidR="008732AD" w:rsidRPr="00CE3E11" w:rsidRDefault="008732AD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031EBF" w:rsidRPr="00031EBF" w:rsidRDefault="00031EBF" w:rsidP="0074319B">
            <w:pPr>
              <w:widowControl w:val="0"/>
              <w:jc w:val="center"/>
              <w:rPr>
                <w:rFonts w:cstheme="minorHAnsi"/>
                <w:b/>
                <w:bCs/>
                <w:color w:val="385623" w:themeColor="accent6" w:themeShade="80"/>
                <w:sz w:val="24"/>
                <w:szCs w:val="24"/>
              </w:rPr>
            </w:pPr>
            <w:r w:rsidRPr="00031EBF">
              <w:rPr>
                <w:rFonts w:cstheme="minorHAnsi"/>
                <w:b/>
                <w:bCs/>
                <w:color w:val="385623" w:themeColor="accent6" w:themeShade="80"/>
                <w:sz w:val="24"/>
                <w:szCs w:val="24"/>
              </w:rPr>
              <w:t>Narratives of Racism in Education: Perceptions, Beliefs and Assumptions</w:t>
            </w:r>
          </w:p>
          <w:p w:rsidR="00031EBF" w:rsidRPr="00031EBF" w:rsidRDefault="00031EBF" w:rsidP="0074319B">
            <w:pPr>
              <w:widowControl w:val="0"/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</w:rPr>
            </w:pPr>
          </w:p>
          <w:p w:rsidR="008732AD" w:rsidRPr="00031EBF" w:rsidRDefault="008732AD" w:rsidP="0074319B">
            <w:pPr>
              <w:jc w:val="center"/>
              <w:rPr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477F9C" w:rsidRDefault="00477F9C" w:rsidP="0074319B">
            <w:pPr>
              <w:jc w:val="center"/>
              <w:rPr>
                <w:b/>
                <w:color w:val="00B050"/>
                <w:sz w:val="24"/>
                <w:szCs w:val="24"/>
                <w:lang w:val="en-US"/>
              </w:rPr>
            </w:pP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732AD" w:rsidRPr="00CE3E11" w:rsidRDefault="008732AD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8732AD" w:rsidRDefault="00A1570B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F0E3C">
              <w:rPr>
                <w:b/>
                <w:sz w:val="24"/>
                <w:szCs w:val="24"/>
                <w:lang w:val="en-US"/>
              </w:rPr>
              <w:t>Adrienne Durocher</w:t>
            </w:r>
          </w:p>
          <w:p w:rsidR="001844E7" w:rsidRDefault="001844E7" w:rsidP="002F0E3C">
            <w:pPr>
              <w:jc w:val="center"/>
              <w:rPr>
                <w:b/>
                <w:color w:val="385623" w:themeColor="accent6" w:themeShade="80"/>
                <w:szCs w:val="24"/>
                <w:lang w:val="en-US"/>
              </w:rPr>
            </w:pPr>
          </w:p>
          <w:p w:rsidR="008732AD" w:rsidRPr="001844E7" w:rsidRDefault="00CC7ABB" w:rsidP="002F0E3C">
            <w:pPr>
              <w:jc w:val="center"/>
              <w:rPr>
                <w:sz w:val="24"/>
                <w:szCs w:val="24"/>
                <w:lang w:val="en-US"/>
              </w:rPr>
            </w:pPr>
            <w:r w:rsidRPr="001844E7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Learning with </w:t>
            </w:r>
            <w:r w:rsidR="002F0E3C" w:rsidRPr="001844E7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and from Communities …not about: The Importance of Parent Engagement</w:t>
            </w:r>
          </w:p>
        </w:tc>
        <w:tc>
          <w:tcPr>
            <w:tcW w:w="27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8732AD" w:rsidRPr="00CE3E11" w:rsidRDefault="008732AD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8732AD" w:rsidRPr="00CE3E11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CE3E11">
              <w:rPr>
                <w:b/>
                <w:sz w:val="24"/>
                <w:szCs w:val="24"/>
                <w:lang w:val="en-US"/>
              </w:rPr>
              <w:t>Zoey Roy</w:t>
            </w:r>
          </w:p>
          <w:p w:rsidR="00CE3E11" w:rsidRDefault="00CE3E11" w:rsidP="0074319B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8732AD" w:rsidRPr="00CE3E11" w:rsidRDefault="008732AD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CE3E11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ollective Storytelling through R.A.P.</w:t>
            </w: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732AD" w:rsidRPr="00CE3E11" w:rsidRDefault="008732AD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477F9C" w:rsidRPr="001C3B8C" w:rsidRDefault="001844E7" w:rsidP="0074319B">
            <w:pPr>
              <w:jc w:val="center"/>
              <w:rPr>
                <w:sz w:val="24"/>
                <w:szCs w:val="24"/>
                <w:highlight w:val="yellow"/>
                <w:lang w:val="en-US"/>
              </w:rPr>
            </w:pPr>
            <w:r w:rsidRPr="00DC3CAB">
              <w:rPr>
                <w:b/>
                <w:sz w:val="24"/>
                <w:szCs w:val="24"/>
                <w:lang w:val="en-US"/>
              </w:rPr>
              <w:t>Glen Aikenhead</w:t>
            </w:r>
          </w:p>
          <w:p w:rsidR="00F70CA5" w:rsidRPr="001C3B8C" w:rsidRDefault="00F70CA5" w:rsidP="004839B4">
            <w:pPr>
              <w:jc w:val="center"/>
              <w:rPr>
                <w:b/>
                <w:color w:val="385623" w:themeColor="accent6" w:themeShade="80"/>
                <w:sz w:val="24"/>
                <w:szCs w:val="24"/>
                <w:highlight w:val="yellow"/>
                <w:lang w:val="en-US"/>
              </w:rPr>
            </w:pPr>
          </w:p>
          <w:p w:rsidR="009F0F0A" w:rsidRPr="009F0F0A" w:rsidRDefault="0028635D" w:rsidP="004839B4">
            <w:pPr>
              <w:spacing w:after="120"/>
              <w:jc w:val="center"/>
              <w:rPr>
                <w:color w:val="385623" w:themeColor="accent6" w:themeShade="80"/>
                <w:sz w:val="24"/>
                <w:szCs w:val="24"/>
                <w:lang w:val="en-US"/>
              </w:rPr>
            </w:pPr>
            <w:r w:rsidRPr="004839B4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T</w:t>
            </w:r>
            <w:r w:rsidR="004839B4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ransforming School Science and Math Education for the 21</w:t>
            </w:r>
            <w:r w:rsidR="004839B4" w:rsidRPr="004839B4">
              <w:rPr>
                <w:b/>
                <w:color w:val="385623" w:themeColor="accent6" w:themeShade="80"/>
                <w:sz w:val="24"/>
                <w:szCs w:val="24"/>
                <w:vertAlign w:val="superscript"/>
                <w:lang w:val="en-US"/>
              </w:rPr>
              <w:t>st</w:t>
            </w:r>
            <w:r w:rsidR="004839B4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Century</w:t>
            </w: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8732AD" w:rsidRPr="00CE3E11" w:rsidRDefault="008732AD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8732AD" w:rsidRPr="00477F9C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477F9C">
              <w:rPr>
                <w:b/>
                <w:sz w:val="24"/>
                <w:szCs w:val="24"/>
                <w:lang w:val="en-US"/>
              </w:rPr>
              <w:t>Simone McLeod</w:t>
            </w:r>
          </w:p>
          <w:p w:rsidR="00477F9C" w:rsidRDefault="00477F9C" w:rsidP="0074319B">
            <w:pPr>
              <w:jc w:val="center"/>
              <w:rPr>
                <w:lang w:val="en-US"/>
              </w:rPr>
            </w:pPr>
          </w:p>
          <w:p w:rsidR="008732AD" w:rsidRPr="00477F9C" w:rsidRDefault="008732AD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477F9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Painting</w:t>
            </w: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732AD" w:rsidRPr="00CE3E11" w:rsidRDefault="008732AD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8732AD" w:rsidRPr="00477F9C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477F9C">
              <w:rPr>
                <w:b/>
                <w:sz w:val="24"/>
                <w:szCs w:val="24"/>
                <w:lang w:val="en-US"/>
              </w:rPr>
              <w:t>Glen Chamakese</w:t>
            </w:r>
          </w:p>
          <w:p w:rsidR="00477F9C" w:rsidRDefault="00477F9C" w:rsidP="0074319B">
            <w:pPr>
              <w:jc w:val="center"/>
              <w:rPr>
                <w:lang w:val="en-US"/>
              </w:rPr>
            </w:pPr>
          </w:p>
          <w:p w:rsidR="008732AD" w:rsidRPr="00477F9C" w:rsidRDefault="008732AD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477F9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Drum Making</w:t>
            </w:r>
          </w:p>
          <w:p w:rsidR="009F0F0A" w:rsidRDefault="009F0F0A" w:rsidP="0074319B">
            <w:pPr>
              <w:jc w:val="center"/>
              <w:rPr>
                <w:color w:val="FF0000"/>
                <w:lang w:val="en-US"/>
              </w:rPr>
            </w:pP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8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  <w:p w:rsidR="008732AD" w:rsidRPr="00025849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025849">
              <w:rPr>
                <w:b/>
                <w:sz w:val="24"/>
                <w:szCs w:val="24"/>
                <w:lang w:val="en-US"/>
              </w:rPr>
              <w:t>Elders Room</w:t>
            </w: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  <w:r w:rsidRPr="001739D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ree Values / Dene Values</w:t>
            </w:r>
          </w:p>
        </w:tc>
      </w:tr>
      <w:tr w:rsidR="00165713" w:rsidTr="0074319B">
        <w:trPr>
          <w:trHeight w:val="1649"/>
        </w:trPr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2AD" w:rsidRPr="0021394E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21394E">
              <w:rPr>
                <w:b/>
                <w:sz w:val="24"/>
                <w:szCs w:val="24"/>
                <w:lang w:val="en-US"/>
              </w:rPr>
              <w:t>3:45 PM – 5:00 PM</w:t>
            </w:r>
          </w:p>
        </w:tc>
        <w:tc>
          <w:tcPr>
            <w:tcW w:w="27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F9C" w:rsidRPr="00477F9C" w:rsidRDefault="00477F9C" w:rsidP="0074319B">
            <w:pPr>
              <w:jc w:val="center"/>
              <w:rPr>
                <w:b/>
                <w:sz w:val="16"/>
                <w:szCs w:val="16"/>
                <w:lang w:val="en-US"/>
              </w:rPr>
            </w:pPr>
          </w:p>
          <w:p w:rsidR="00396053" w:rsidRPr="00413474" w:rsidRDefault="00396053" w:rsidP="00396053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Susan Stabbler</w:t>
            </w:r>
          </w:p>
          <w:p w:rsidR="00F04688" w:rsidRDefault="00F04688" w:rsidP="00396053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396053" w:rsidRDefault="00C24AF5" w:rsidP="00396053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Connecting Traditional Values to Digital Citizenship Instruction</w:t>
            </w:r>
            <w:r w:rsidR="00396053" w:rsidRPr="00413474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 </w:t>
            </w: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7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F9C" w:rsidRPr="00477F9C" w:rsidRDefault="00477F9C" w:rsidP="0074319B">
            <w:pPr>
              <w:jc w:val="center"/>
              <w:rPr>
                <w:b/>
                <w:sz w:val="16"/>
                <w:szCs w:val="16"/>
                <w:lang w:val="en-US"/>
              </w:rPr>
            </w:pPr>
          </w:p>
          <w:p w:rsidR="008732AD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477F9C">
              <w:rPr>
                <w:b/>
                <w:sz w:val="24"/>
                <w:szCs w:val="24"/>
                <w:lang w:val="en-US"/>
              </w:rPr>
              <w:t>MSFN School</w:t>
            </w:r>
          </w:p>
          <w:p w:rsidR="009F0F0A" w:rsidRPr="009F0F0A" w:rsidRDefault="009F0F0A" w:rsidP="0074319B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ed by Delane Graham</w:t>
            </w:r>
          </w:p>
          <w:p w:rsidR="009F0F0A" w:rsidRDefault="009F0F0A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</w:p>
          <w:p w:rsidR="008732AD" w:rsidRPr="00054EF7" w:rsidRDefault="00477F9C" w:rsidP="0074319B">
            <w:pPr>
              <w:jc w:val="center"/>
              <w:rPr>
                <w:lang w:val="en-US"/>
              </w:rPr>
            </w:pPr>
            <w:r w:rsidRPr="00477F9C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Land-Based Learning</w:t>
            </w: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8732AD" w:rsidRPr="00477F9C" w:rsidRDefault="008732AD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477F9C" w:rsidRPr="00477F9C" w:rsidRDefault="008732AD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477F9C">
              <w:rPr>
                <w:b/>
                <w:sz w:val="24"/>
                <w:szCs w:val="24"/>
                <w:lang w:val="en-US"/>
              </w:rPr>
              <w:t>Simone McLeod</w:t>
            </w:r>
          </w:p>
          <w:p w:rsidR="00477F9C" w:rsidRDefault="00477F9C" w:rsidP="0074319B">
            <w:pPr>
              <w:jc w:val="center"/>
              <w:rPr>
                <w:lang w:val="en-US"/>
              </w:rPr>
            </w:pPr>
          </w:p>
          <w:p w:rsidR="008732AD" w:rsidRPr="00211556" w:rsidRDefault="008732AD" w:rsidP="0074319B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211556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Painting</w:t>
            </w: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732AD" w:rsidRPr="00477F9C" w:rsidRDefault="008732AD" w:rsidP="0074319B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8732AD" w:rsidRDefault="00F70CA5" w:rsidP="0074319B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Paul Sylvestre &amp; Kevin Chiasson</w:t>
            </w:r>
          </w:p>
          <w:p w:rsidR="00F70CA5" w:rsidRPr="001844E7" w:rsidRDefault="00F70CA5" w:rsidP="0074319B">
            <w:pPr>
              <w:jc w:val="center"/>
              <w:rPr>
                <w:b/>
                <w:lang w:val="en-US"/>
              </w:rPr>
            </w:pPr>
          </w:p>
          <w:p w:rsidR="008732AD" w:rsidRPr="00054EF7" w:rsidRDefault="00F70CA5" w:rsidP="0074319B">
            <w:pPr>
              <w:jc w:val="center"/>
              <w:rPr>
                <w:lang w:val="en-US"/>
              </w:rPr>
            </w:pPr>
            <w:r w:rsidRPr="00F70CA5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Snow Shoe Making</w:t>
            </w:r>
          </w:p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  <w:tc>
          <w:tcPr>
            <w:tcW w:w="28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8732AD" w:rsidRPr="00054EF7" w:rsidRDefault="008732AD" w:rsidP="0074319B">
            <w:pPr>
              <w:jc w:val="center"/>
              <w:rPr>
                <w:lang w:val="en-US"/>
              </w:rPr>
            </w:pPr>
          </w:p>
        </w:tc>
      </w:tr>
    </w:tbl>
    <w:p w:rsidR="008732AD" w:rsidRDefault="008732AD">
      <w:r>
        <w:br w:type="page"/>
      </w:r>
    </w:p>
    <w:tbl>
      <w:tblPr>
        <w:tblStyle w:val="TableGrid"/>
        <w:tblpPr w:leftFromText="180" w:rightFromText="180" w:vertAnchor="text" w:horzAnchor="margin" w:tblpY="-231"/>
        <w:tblW w:w="0" w:type="auto"/>
        <w:tblLook w:val="04A0" w:firstRow="1" w:lastRow="0" w:firstColumn="1" w:lastColumn="0" w:noHBand="0" w:noVBand="1"/>
      </w:tblPr>
      <w:tblGrid>
        <w:gridCol w:w="2529"/>
        <w:gridCol w:w="2268"/>
        <w:gridCol w:w="2410"/>
        <w:gridCol w:w="2835"/>
        <w:gridCol w:w="2693"/>
        <w:gridCol w:w="2835"/>
        <w:gridCol w:w="2977"/>
        <w:gridCol w:w="3007"/>
      </w:tblGrid>
      <w:tr w:rsidR="00393E0D" w:rsidRPr="00226162" w:rsidTr="001C3B8C">
        <w:trPr>
          <w:trHeight w:val="567"/>
        </w:trPr>
        <w:tc>
          <w:tcPr>
            <w:tcW w:w="21554" w:type="dxa"/>
            <w:gridSpan w:val="8"/>
            <w:shd w:val="clear" w:color="auto" w:fill="385623" w:themeFill="accent6" w:themeFillShade="80"/>
            <w:vAlign w:val="center"/>
          </w:tcPr>
          <w:p w:rsidR="00393E0D" w:rsidRPr="00226162" w:rsidRDefault="00393E0D" w:rsidP="003770E8">
            <w:pPr>
              <w:rPr>
                <w:b/>
                <w:color w:val="FFFFFF" w:themeColor="background1"/>
                <w:sz w:val="32"/>
                <w:szCs w:val="32"/>
                <w:lang w:val="en-US"/>
              </w:rPr>
            </w:pPr>
            <w:r w:rsidRPr="007026C5">
              <w:rPr>
                <w:b/>
                <w:color w:val="FFFFFF" w:themeColor="background1"/>
                <w:sz w:val="40"/>
                <w:szCs w:val="32"/>
                <w:lang w:val="en-US"/>
              </w:rPr>
              <w:lastRenderedPageBreak/>
              <w:t>Day 3 - Friday, March 15th, 2019</w:t>
            </w:r>
          </w:p>
        </w:tc>
      </w:tr>
      <w:tr w:rsidR="00393E0D" w:rsidTr="001C3B8C">
        <w:trPr>
          <w:trHeight w:val="468"/>
        </w:trPr>
        <w:tc>
          <w:tcPr>
            <w:tcW w:w="2529" w:type="dxa"/>
            <w:vAlign w:val="center"/>
          </w:tcPr>
          <w:p w:rsidR="00393E0D" w:rsidRPr="00226162" w:rsidRDefault="00393E0D" w:rsidP="003770E8">
            <w:pPr>
              <w:rPr>
                <w:b/>
                <w:sz w:val="24"/>
                <w:szCs w:val="24"/>
                <w:lang w:val="en-US"/>
              </w:rPr>
            </w:pPr>
            <w:r w:rsidRPr="00226162">
              <w:rPr>
                <w:b/>
                <w:sz w:val="24"/>
                <w:szCs w:val="24"/>
                <w:lang w:val="en-US"/>
              </w:rPr>
              <w:t xml:space="preserve">7:30 AM – 8:00 AM </w:t>
            </w:r>
          </w:p>
        </w:tc>
        <w:tc>
          <w:tcPr>
            <w:tcW w:w="19025" w:type="dxa"/>
            <w:gridSpan w:val="7"/>
          </w:tcPr>
          <w:p w:rsidR="00393E0D" w:rsidRPr="001B60D3" w:rsidRDefault="00393E0D" w:rsidP="003770E8">
            <w:pPr>
              <w:jc w:val="center"/>
              <w:rPr>
                <w:sz w:val="32"/>
                <w:szCs w:val="32"/>
                <w:lang w:val="en-US"/>
              </w:rPr>
            </w:pPr>
            <w:r w:rsidRPr="00226162">
              <w:rPr>
                <w:color w:val="385623" w:themeColor="accent6" w:themeShade="80"/>
                <w:sz w:val="32"/>
                <w:szCs w:val="32"/>
                <w:lang w:val="en-US"/>
              </w:rPr>
              <w:t>Pipe Ceremony (Courtyard</w:t>
            </w:r>
            <w:r>
              <w:rPr>
                <w:color w:val="385623" w:themeColor="accent6" w:themeShade="80"/>
                <w:sz w:val="32"/>
                <w:szCs w:val="32"/>
                <w:lang w:val="en-US"/>
              </w:rPr>
              <w:t xml:space="preserve"> Room</w:t>
            </w:r>
            <w:r w:rsidRPr="00226162">
              <w:rPr>
                <w:color w:val="385623" w:themeColor="accent6" w:themeShade="80"/>
                <w:sz w:val="32"/>
                <w:szCs w:val="32"/>
                <w:lang w:val="en-US"/>
              </w:rPr>
              <w:t>)</w:t>
            </w:r>
          </w:p>
        </w:tc>
      </w:tr>
      <w:tr w:rsidR="00393E0D" w:rsidTr="001C3B8C">
        <w:trPr>
          <w:trHeight w:val="422"/>
        </w:trPr>
        <w:tc>
          <w:tcPr>
            <w:tcW w:w="2529" w:type="dxa"/>
            <w:shd w:val="clear" w:color="auto" w:fill="FFFFFF" w:themeFill="background1"/>
            <w:vAlign w:val="center"/>
          </w:tcPr>
          <w:p w:rsidR="00393E0D" w:rsidRPr="00226162" w:rsidRDefault="00F56B36" w:rsidP="003770E8">
            <w:pPr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8:00 AM – 8:50</w:t>
            </w:r>
            <w:r w:rsidR="00393E0D" w:rsidRPr="00226162">
              <w:rPr>
                <w:b/>
                <w:sz w:val="24"/>
                <w:szCs w:val="24"/>
                <w:lang w:val="en-US"/>
              </w:rPr>
              <w:t xml:space="preserve"> AM</w:t>
            </w:r>
          </w:p>
        </w:tc>
        <w:tc>
          <w:tcPr>
            <w:tcW w:w="19025" w:type="dxa"/>
            <w:gridSpan w:val="7"/>
            <w:shd w:val="clear" w:color="auto" w:fill="FFFFFF" w:themeFill="background1"/>
            <w:vAlign w:val="center"/>
          </w:tcPr>
          <w:p w:rsidR="00393E0D" w:rsidRPr="00226162" w:rsidRDefault="00393E0D" w:rsidP="003770E8">
            <w:pPr>
              <w:jc w:val="center"/>
              <w:rPr>
                <w:color w:val="385623" w:themeColor="accent6" w:themeShade="80"/>
                <w:sz w:val="32"/>
                <w:szCs w:val="32"/>
                <w:lang w:val="en-US"/>
              </w:rPr>
            </w:pPr>
            <w:r w:rsidRPr="00226162">
              <w:rPr>
                <w:color w:val="385623" w:themeColor="accent6" w:themeShade="80"/>
                <w:sz w:val="32"/>
                <w:szCs w:val="32"/>
                <w:lang w:val="en-US"/>
              </w:rPr>
              <w:t>Breakfast</w:t>
            </w:r>
          </w:p>
        </w:tc>
      </w:tr>
      <w:tr w:rsidR="00393E0D" w:rsidTr="001C3B8C">
        <w:trPr>
          <w:trHeight w:val="567"/>
        </w:trPr>
        <w:tc>
          <w:tcPr>
            <w:tcW w:w="2529" w:type="dxa"/>
            <w:shd w:val="clear" w:color="auto" w:fill="E2EFD9" w:themeFill="accent6" w:themeFillTint="33"/>
            <w:vAlign w:val="center"/>
          </w:tcPr>
          <w:p w:rsidR="00393E0D" w:rsidRPr="00226162" w:rsidRDefault="00393E0D" w:rsidP="00F56B36">
            <w:pPr>
              <w:rPr>
                <w:b/>
                <w:sz w:val="24"/>
                <w:szCs w:val="24"/>
                <w:lang w:val="en-US"/>
              </w:rPr>
            </w:pPr>
            <w:r w:rsidRPr="00226162">
              <w:rPr>
                <w:b/>
                <w:sz w:val="24"/>
                <w:szCs w:val="24"/>
                <w:lang w:val="en-US"/>
              </w:rPr>
              <w:t>9:00 AM – 10:</w:t>
            </w:r>
            <w:r w:rsidR="00470C5E">
              <w:rPr>
                <w:b/>
                <w:sz w:val="24"/>
                <w:szCs w:val="24"/>
                <w:lang w:val="en-US"/>
              </w:rPr>
              <w:t>3</w:t>
            </w:r>
            <w:r w:rsidR="00F56B36">
              <w:rPr>
                <w:b/>
                <w:sz w:val="24"/>
                <w:szCs w:val="24"/>
                <w:lang w:val="en-US"/>
              </w:rPr>
              <w:t>0</w:t>
            </w:r>
            <w:r w:rsidRPr="00226162">
              <w:rPr>
                <w:b/>
                <w:sz w:val="24"/>
                <w:szCs w:val="24"/>
                <w:lang w:val="en-US"/>
              </w:rPr>
              <w:t xml:space="preserve"> AM</w:t>
            </w:r>
          </w:p>
        </w:tc>
        <w:tc>
          <w:tcPr>
            <w:tcW w:w="19025" w:type="dxa"/>
            <w:gridSpan w:val="7"/>
            <w:shd w:val="clear" w:color="auto" w:fill="E2EFD9" w:themeFill="accent6" w:themeFillTint="33"/>
            <w:vAlign w:val="center"/>
          </w:tcPr>
          <w:p w:rsidR="00393E0D" w:rsidRPr="00226162" w:rsidRDefault="00393E0D" w:rsidP="00470C5E">
            <w:pPr>
              <w:jc w:val="center"/>
              <w:rPr>
                <w:b/>
                <w:color w:val="385623" w:themeColor="accent6" w:themeShade="80"/>
                <w:sz w:val="32"/>
                <w:szCs w:val="32"/>
                <w:lang w:val="en-US"/>
              </w:rPr>
            </w:pPr>
            <w:r w:rsidRPr="00470C5E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Keynote Address</w:t>
            </w:r>
            <w:r w:rsidR="00470C5E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 xml:space="preserve"> / Q &amp; A </w:t>
            </w:r>
            <w:r w:rsidRPr="00226162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– Aaron Paquette (Ballroom B)</w:t>
            </w:r>
          </w:p>
        </w:tc>
      </w:tr>
      <w:tr w:rsidR="00393E0D" w:rsidTr="001C3B8C">
        <w:trPr>
          <w:trHeight w:val="550"/>
        </w:trPr>
        <w:tc>
          <w:tcPr>
            <w:tcW w:w="2529" w:type="dxa"/>
            <w:shd w:val="clear" w:color="auto" w:fill="FFFFFF" w:themeFill="background1"/>
            <w:vAlign w:val="center"/>
          </w:tcPr>
          <w:p w:rsidR="00393E0D" w:rsidRPr="00226162" w:rsidRDefault="00393E0D" w:rsidP="003770E8">
            <w:pPr>
              <w:rPr>
                <w:b/>
                <w:sz w:val="24"/>
                <w:szCs w:val="24"/>
                <w:lang w:val="en-US"/>
              </w:rPr>
            </w:pPr>
            <w:r w:rsidRPr="00226162">
              <w:rPr>
                <w:b/>
                <w:sz w:val="24"/>
                <w:szCs w:val="24"/>
                <w:lang w:val="en-US"/>
              </w:rPr>
              <w:t>10:45 AM – 11:00 AM</w:t>
            </w:r>
          </w:p>
        </w:tc>
        <w:tc>
          <w:tcPr>
            <w:tcW w:w="19025" w:type="dxa"/>
            <w:gridSpan w:val="7"/>
            <w:shd w:val="clear" w:color="auto" w:fill="FFFFFF" w:themeFill="background1"/>
            <w:vAlign w:val="center"/>
          </w:tcPr>
          <w:p w:rsidR="00393E0D" w:rsidRPr="00226162" w:rsidRDefault="00393E0D" w:rsidP="003770E8">
            <w:pPr>
              <w:jc w:val="center"/>
              <w:rPr>
                <w:color w:val="385623" w:themeColor="accent6" w:themeShade="80"/>
                <w:sz w:val="32"/>
                <w:szCs w:val="32"/>
                <w:lang w:val="en-US"/>
              </w:rPr>
            </w:pPr>
            <w:r w:rsidRPr="00226162">
              <w:rPr>
                <w:color w:val="385623" w:themeColor="accent6" w:themeShade="80"/>
                <w:sz w:val="32"/>
                <w:szCs w:val="32"/>
                <w:lang w:val="en-US"/>
              </w:rPr>
              <w:t>Health Break</w:t>
            </w:r>
          </w:p>
        </w:tc>
      </w:tr>
      <w:tr w:rsidR="0074319B" w:rsidTr="001C3B8C">
        <w:trPr>
          <w:trHeight w:val="416"/>
        </w:trPr>
        <w:tc>
          <w:tcPr>
            <w:tcW w:w="2529" w:type="dxa"/>
            <w:vMerge w:val="restart"/>
            <w:vAlign w:val="center"/>
          </w:tcPr>
          <w:p w:rsidR="0074319B" w:rsidRDefault="0074319B" w:rsidP="00677C62">
            <w:pPr>
              <w:rPr>
                <w:lang w:val="en-US"/>
              </w:rPr>
            </w:pPr>
            <w:r w:rsidRPr="008F6C02">
              <w:rPr>
                <w:b/>
                <w:sz w:val="24"/>
                <w:szCs w:val="24"/>
                <w:lang w:val="en-US"/>
              </w:rPr>
              <w:t>11:00 AM– 12:15 PM</w:t>
            </w:r>
          </w:p>
        </w:tc>
        <w:tc>
          <w:tcPr>
            <w:tcW w:w="2268" w:type="dxa"/>
            <w:shd w:val="clear" w:color="auto" w:fill="385623" w:themeFill="accent6" w:themeFillShade="80"/>
            <w:vAlign w:val="center"/>
          </w:tcPr>
          <w:p w:rsidR="0074319B" w:rsidRPr="008F6C02" w:rsidRDefault="0074319B" w:rsidP="003770E8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8F6C02">
              <w:rPr>
                <w:b/>
                <w:color w:val="FFFFFF" w:themeColor="background1"/>
                <w:lang w:val="en-US"/>
              </w:rPr>
              <w:t>BALLROOM A</w:t>
            </w:r>
          </w:p>
        </w:tc>
        <w:tc>
          <w:tcPr>
            <w:tcW w:w="2410" w:type="dxa"/>
            <w:shd w:val="clear" w:color="auto" w:fill="385623" w:themeFill="accent6" w:themeFillShade="80"/>
            <w:vAlign w:val="center"/>
          </w:tcPr>
          <w:p w:rsidR="0074319B" w:rsidRPr="008F6C02" w:rsidRDefault="0074319B" w:rsidP="003770E8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8F6C02">
              <w:rPr>
                <w:b/>
                <w:color w:val="FFFFFF" w:themeColor="background1"/>
                <w:lang w:val="en-US"/>
              </w:rPr>
              <w:t>BALLROOM B</w:t>
            </w:r>
          </w:p>
        </w:tc>
        <w:tc>
          <w:tcPr>
            <w:tcW w:w="2835" w:type="dxa"/>
            <w:shd w:val="clear" w:color="auto" w:fill="385623" w:themeFill="accent6" w:themeFillShade="80"/>
            <w:vAlign w:val="center"/>
          </w:tcPr>
          <w:p w:rsidR="0074319B" w:rsidRPr="008F6C02" w:rsidRDefault="0074319B" w:rsidP="003770E8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8F6C02">
              <w:rPr>
                <w:b/>
                <w:color w:val="FFFFFF" w:themeColor="background1"/>
                <w:lang w:val="en-US"/>
              </w:rPr>
              <w:t>BALLROOM C</w:t>
            </w:r>
          </w:p>
        </w:tc>
        <w:tc>
          <w:tcPr>
            <w:tcW w:w="2693" w:type="dxa"/>
            <w:shd w:val="clear" w:color="auto" w:fill="385623" w:themeFill="accent6" w:themeFillShade="80"/>
            <w:vAlign w:val="center"/>
          </w:tcPr>
          <w:p w:rsidR="0074319B" w:rsidRPr="008F6C02" w:rsidRDefault="0074319B" w:rsidP="003770E8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8F6C02">
              <w:rPr>
                <w:b/>
                <w:color w:val="FFFFFF" w:themeColor="background1"/>
                <w:lang w:val="en-US"/>
              </w:rPr>
              <w:t>MANITOBA ROOM</w:t>
            </w:r>
          </w:p>
        </w:tc>
        <w:tc>
          <w:tcPr>
            <w:tcW w:w="2835" w:type="dxa"/>
            <w:shd w:val="clear" w:color="auto" w:fill="385623" w:themeFill="accent6" w:themeFillShade="80"/>
            <w:vAlign w:val="center"/>
          </w:tcPr>
          <w:p w:rsidR="0074319B" w:rsidRPr="008F6C02" w:rsidRDefault="0074319B" w:rsidP="003770E8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8F6C02">
              <w:rPr>
                <w:b/>
                <w:color w:val="FFFFFF" w:themeColor="background1"/>
                <w:lang w:val="en-US"/>
              </w:rPr>
              <w:t>COURTYARD ROOM</w:t>
            </w:r>
          </w:p>
        </w:tc>
        <w:tc>
          <w:tcPr>
            <w:tcW w:w="2977" w:type="dxa"/>
            <w:shd w:val="clear" w:color="auto" w:fill="385623" w:themeFill="accent6" w:themeFillShade="80"/>
            <w:vAlign w:val="center"/>
          </w:tcPr>
          <w:p w:rsidR="0074319B" w:rsidRPr="008F6C02" w:rsidRDefault="0074319B" w:rsidP="003770E8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8F6C02">
              <w:rPr>
                <w:b/>
                <w:color w:val="FFFFFF" w:themeColor="background1"/>
                <w:lang w:val="en-US"/>
              </w:rPr>
              <w:t>BRASS LANTERN ROOM</w:t>
            </w:r>
          </w:p>
        </w:tc>
        <w:tc>
          <w:tcPr>
            <w:tcW w:w="3007" w:type="dxa"/>
            <w:shd w:val="clear" w:color="auto" w:fill="385623" w:themeFill="accent6" w:themeFillShade="80"/>
            <w:vAlign w:val="center"/>
          </w:tcPr>
          <w:p w:rsidR="0074319B" w:rsidRPr="008F6C02" w:rsidRDefault="0074319B" w:rsidP="003770E8">
            <w:pPr>
              <w:jc w:val="center"/>
              <w:rPr>
                <w:b/>
                <w:color w:val="FFFFFF" w:themeColor="background1"/>
                <w:lang w:val="en-US"/>
              </w:rPr>
            </w:pPr>
            <w:r w:rsidRPr="008F6C02">
              <w:rPr>
                <w:b/>
                <w:color w:val="FFFFFF" w:themeColor="background1"/>
                <w:lang w:val="en-US"/>
              </w:rPr>
              <w:t>ALBERTA ROOM</w:t>
            </w:r>
          </w:p>
        </w:tc>
      </w:tr>
      <w:tr w:rsidR="0074319B" w:rsidTr="001C3B8C">
        <w:trPr>
          <w:trHeight w:val="1713"/>
        </w:trPr>
        <w:tc>
          <w:tcPr>
            <w:tcW w:w="2529" w:type="dxa"/>
            <w:vMerge/>
          </w:tcPr>
          <w:p w:rsidR="0074319B" w:rsidRPr="008F6C02" w:rsidRDefault="0074319B" w:rsidP="003770E8">
            <w:pPr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74319B" w:rsidRPr="008F6C02" w:rsidRDefault="0074319B" w:rsidP="00F70CA5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8F6C02">
              <w:rPr>
                <w:b/>
                <w:sz w:val="24"/>
                <w:szCs w:val="24"/>
                <w:lang w:val="en-US"/>
              </w:rPr>
              <w:t>Indspire</w:t>
            </w:r>
          </w:p>
          <w:p w:rsidR="0074319B" w:rsidRDefault="0074319B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74319B" w:rsidRPr="00994251" w:rsidRDefault="0074319B" w:rsidP="00F70CA5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994251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Indigenous </w:t>
            </w:r>
            <w:r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Education</w:t>
            </w:r>
            <w:r w:rsidRPr="00994251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, Canada’s Future</w:t>
            </w:r>
          </w:p>
          <w:p w:rsidR="0074319B" w:rsidRPr="00211556" w:rsidRDefault="0074319B" w:rsidP="00F70CA5">
            <w:pPr>
              <w:jc w:val="center"/>
              <w:rPr>
                <w:b/>
                <w:color w:val="385623" w:themeColor="accent6" w:themeShade="80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color w:val="FF0000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color w:val="FF0000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color w:val="FF0000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color w:val="FF0000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color w:val="FF0000"/>
                <w:lang w:val="en-US"/>
              </w:rPr>
            </w:pPr>
          </w:p>
          <w:p w:rsidR="0074319B" w:rsidRPr="00054EF7" w:rsidRDefault="0074319B" w:rsidP="00F70CA5">
            <w:pPr>
              <w:jc w:val="center"/>
              <w:rPr>
                <w:lang w:val="en-US"/>
              </w:rPr>
            </w:pPr>
          </w:p>
        </w:tc>
        <w:tc>
          <w:tcPr>
            <w:tcW w:w="2410" w:type="dxa"/>
            <w:shd w:val="clear" w:color="auto" w:fill="auto"/>
          </w:tcPr>
          <w:p w:rsidR="00A242F0" w:rsidRPr="00A242F0" w:rsidRDefault="00A242F0" w:rsidP="00F70CA5">
            <w:pPr>
              <w:jc w:val="center"/>
              <w:rPr>
                <w:b/>
                <w:sz w:val="16"/>
                <w:szCs w:val="24"/>
                <w:lang w:val="en-US"/>
              </w:rPr>
            </w:pPr>
          </w:p>
          <w:p w:rsidR="00A242F0" w:rsidRPr="008F6C02" w:rsidRDefault="00A242F0" w:rsidP="00A242F0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8F6C02">
              <w:rPr>
                <w:b/>
                <w:sz w:val="24"/>
                <w:szCs w:val="24"/>
                <w:lang w:val="en-US"/>
              </w:rPr>
              <w:t>Annie Battiste</w:t>
            </w:r>
          </w:p>
          <w:p w:rsidR="00A242F0" w:rsidRDefault="00A242F0" w:rsidP="00A242F0">
            <w:pPr>
              <w:jc w:val="center"/>
              <w:rPr>
                <w:lang w:val="en-US"/>
              </w:rPr>
            </w:pPr>
          </w:p>
          <w:p w:rsidR="00A242F0" w:rsidRPr="008F6C02" w:rsidRDefault="00A242F0" w:rsidP="00A242F0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8F6C02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Teaching Treaties in the Classroom</w:t>
            </w:r>
          </w:p>
          <w:p w:rsidR="00F56B36" w:rsidRPr="00054EF7" w:rsidRDefault="00F56B36" w:rsidP="00F70CA5">
            <w:pPr>
              <w:jc w:val="center"/>
              <w:rPr>
                <w:lang w:val="en-US"/>
              </w:rPr>
            </w:pPr>
          </w:p>
        </w:tc>
        <w:tc>
          <w:tcPr>
            <w:tcW w:w="2835" w:type="dxa"/>
            <w:shd w:val="clear" w:color="auto" w:fill="E2EFD9" w:themeFill="accent6" w:themeFillTint="33"/>
          </w:tcPr>
          <w:p w:rsidR="0074319B" w:rsidRPr="008F6C02" w:rsidRDefault="0074319B" w:rsidP="00F70CA5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1C3B8C" w:rsidRDefault="00F5030B" w:rsidP="001C3B8C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Gordon Martell</w:t>
            </w:r>
            <w:r w:rsidR="001C3B8C">
              <w:rPr>
                <w:b/>
                <w:sz w:val="24"/>
                <w:szCs w:val="24"/>
                <w:lang w:val="en-US"/>
              </w:rPr>
              <w:t xml:space="preserve"> &amp;</w:t>
            </w:r>
          </w:p>
          <w:p w:rsidR="0074319B" w:rsidRDefault="001C3B8C" w:rsidP="001C3B8C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 xml:space="preserve"> Gary Beaudin</w:t>
            </w:r>
          </w:p>
          <w:p w:rsidR="001C3B8C" w:rsidRDefault="001C3B8C" w:rsidP="001C3B8C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74319B" w:rsidRPr="00677C62" w:rsidRDefault="001C3B8C" w:rsidP="001C3B8C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677C62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The Role of Holistic Supports in Supporting Student Success</w:t>
            </w:r>
          </w:p>
          <w:p w:rsidR="0074319B" w:rsidRPr="00F5030B" w:rsidRDefault="0074319B" w:rsidP="001C3B8C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693" w:type="dxa"/>
            <w:shd w:val="clear" w:color="auto" w:fill="auto"/>
          </w:tcPr>
          <w:p w:rsidR="0074319B" w:rsidRPr="008F6C02" w:rsidRDefault="0074319B" w:rsidP="00F70CA5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8F6C02">
              <w:rPr>
                <w:b/>
                <w:sz w:val="24"/>
                <w:szCs w:val="24"/>
                <w:lang w:val="en-US"/>
              </w:rPr>
              <w:t>CLCN School</w:t>
            </w:r>
          </w:p>
          <w:p w:rsidR="0074319B" w:rsidRPr="00677C62" w:rsidRDefault="0074319B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677C62">
              <w:rPr>
                <w:b/>
                <w:sz w:val="24"/>
                <w:szCs w:val="24"/>
                <w:lang w:val="en-US"/>
              </w:rPr>
              <w:t xml:space="preserve"> Arliss Coulineur &amp; Geraldine Rediron</w:t>
            </w:r>
          </w:p>
          <w:p w:rsidR="0074319B" w:rsidRPr="009F0F0A" w:rsidRDefault="0074319B" w:rsidP="00F70CA5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74319B" w:rsidRPr="00F70CA5" w:rsidRDefault="0074319B" w:rsidP="00F70CA5">
            <w:pPr>
              <w:jc w:val="center"/>
              <w:rPr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F70CA5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 xml:space="preserve">asiskīwin kiskinamahason ekwa nehiyawewin </w:t>
            </w:r>
          </w:p>
          <w:p w:rsidR="0074319B" w:rsidRPr="009F0F0A" w:rsidRDefault="0074319B" w:rsidP="00F70CA5">
            <w:pPr>
              <w:jc w:val="center"/>
              <w:rPr>
                <w:sz w:val="24"/>
                <w:szCs w:val="24"/>
                <w:lang w:val="en-US"/>
              </w:rPr>
            </w:pPr>
            <w:r w:rsidRPr="00F70CA5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(Mother Earth Teachings and Cree Language)</w:t>
            </w:r>
          </w:p>
        </w:tc>
        <w:tc>
          <w:tcPr>
            <w:tcW w:w="2835" w:type="dxa"/>
            <w:shd w:val="clear" w:color="auto" w:fill="E2EFD9" w:themeFill="accent6" w:themeFillTint="33"/>
          </w:tcPr>
          <w:p w:rsidR="0074319B" w:rsidRPr="008F6C02" w:rsidRDefault="0074319B" w:rsidP="00F70CA5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74319B" w:rsidRPr="00816F17" w:rsidRDefault="00816F17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816F17">
              <w:rPr>
                <w:b/>
                <w:sz w:val="24"/>
                <w:szCs w:val="24"/>
                <w:lang w:val="en-US"/>
              </w:rPr>
              <w:t xml:space="preserve">Lisa </w:t>
            </w:r>
            <w:r w:rsidR="00A41E08">
              <w:rPr>
                <w:b/>
                <w:sz w:val="24"/>
                <w:szCs w:val="24"/>
                <w:lang w:val="en-US"/>
              </w:rPr>
              <w:t>Chatelaine</w:t>
            </w:r>
          </w:p>
          <w:p w:rsidR="0074319B" w:rsidRDefault="0074319B" w:rsidP="00F70CA5">
            <w:pPr>
              <w:jc w:val="center"/>
              <w:rPr>
                <w:lang w:val="en-US"/>
              </w:rPr>
            </w:pPr>
          </w:p>
          <w:p w:rsidR="00816F17" w:rsidRDefault="00816F17" w:rsidP="00F70CA5">
            <w:pPr>
              <w:jc w:val="center"/>
              <w:rPr>
                <w:lang w:val="en-US"/>
              </w:rPr>
            </w:pPr>
          </w:p>
          <w:p w:rsidR="00816F17" w:rsidRDefault="00A41E08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Healing the Indigenous Learning Spirit: A Personal and Reflective Journey Incorporating Land, Language, Relationships and Culture</w:t>
            </w:r>
          </w:p>
          <w:p w:rsidR="00A41E08" w:rsidRPr="00054EF7" w:rsidRDefault="00A41E08" w:rsidP="00F70CA5">
            <w:pPr>
              <w:jc w:val="center"/>
              <w:rPr>
                <w:lang w:val="en-US"/>
              </w:rPr>
            </w:pPr>
          </w:p>
        </w:tc>
        <w:tc>
          <w:tcPr>
            <w:tcW w:w="2977" w:type="dxa"/>
            <w:shd w:val="clear" w:color="auto" w:fill="auto"/>
          </w:tcPr>
          <w:p w:rsidR="0074319B" w:rsidRPr="008F6C02" w:rsidRDefault="0074319B" w:rsidP="00F70CA5">
            <w:pPr>
              <w:jc w:val="center"/>
              <w:rPr>
                <w:sz w:val="16"/>
                <w:szCs w:val="16"/>
                <w:lang w:val="en-US"/>
              </w:rPr>
            </w:pPr>
          </w:p>
          <w:p w:rsidR="0074319B" w:rsidRPr="00677C62" w:rsidRDefault="0074319B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677C62">
              <w:rPr>
                <w:b/>
                <w:sz w:val="24"/>
                <w:szCs w:val="24"/>
                <w:lang w:val="en-US"/>
              </w:rPr>
              <w:t>Cheryle Herman,  Jackie Buffalo, Abby Gardiner &amp; Lillian Fineblanket</w:t>
            </w:r>
          </w:p>
          <w:p w:rsidR="00677C62" w:rsidRDefault="00677C62" w:rsidP="00F70CA5">
            <w:pPr>
              <w:jc w:val="center"/>
              <w:rPr>
                <w:sz w:val="24"/>
                <w:szCs w:val="24"/>
                <w:lang w:val="en-US"/>
              </w:rPr>
            </w:pPr>
          </w:p>
          <w:p w:rsidR="00677C62" w:rsidRPr="00677C62" w:rsidRDefault="00677C62" w:rsidP="00F70CA5">
            <w:pPr>
              <w:jc w:val="center"/>
              <w:rPr>
                <w:rFonts w:cstheme="minorHAnsi"/>
                <w:b/>
                <w:color w:val="385623" w:themeColor="accent6" w:themeShade="80"/>
                <w:sz w:val="24"/>
                <w:szCs w:val="24"/>
                <w:lang w:val="en-US"/>
              </w:rPr>
            </w:pPr>
            <w:r w:rsidRPr="00677C62">
              <w:rPr>
                <w:rFonts w:cstheme="minorHAnsi"/>
                <w:b/>
                <w:color w:val="385623" w:themeColor="accent6" w:themeShade="80"/>
                <w:sz w:val="24"/>
                <w:szCs w:val="24"/>
                <w:shd w:val="clear" w:color="auto" w:fill="FFFFFF"/>
              </w:rPr>
              <w:t>Learning Indigenous L</w:t>
            </w:r>
            <w:r w:rsidR="0061744B">
              <w:rPr>
                <w:rFonts w:cstheme="minorHAnsi"/>
                <w:b/>
                <w:color w:val="385623" w:themeColor="accent6" w:themeShade="80"/>
                <w:sz w:val="24"/>
                <w:szCs w:val="24"/>
                <w:shd w:val="clear" w:color="auto" w:fill="FFFFFF"/>
              </w:rPr>
              <w:t>anguages through Visuals &amp; Sign</w:t>
            </w:r>
          </w:p>
          <w:p w:rsidR="0074319B" w:rsidRDefault="0074319B" w:rsidP="00F70CA5">
            <w:pPr>
              <w:jc w:val="center"/>
              <w:rPr>
                <w:b/>
                <w:sz w:val="24"/>
                <w:szCs w:val="24"/>
                <w:lang w:val="en-US"/>
              </w:rPr>
            </w:pPr>
          </w:p>
          <w:p w:rsidR="0074319B" w:rsidRDefault="0074319B" w:rsidP="00F70CA5">
            <w:pPr>
              <w:jc w:val="center"/>
              <w:rPr>
                <w:lang w:val="en-US"/>
              </w:rPr>
            </w:pPr>
          </w:p>
          <w:p w:rsidR="0074319B" w:rsidRPr="00054EF7" w:rsidRDefault="0074319B" w:rsidP="00F70CA5">
            <w:pPr>
              <w:jc w:val="center"/>
              <w:rPr>
                <w:lang w:val="en-US"/>
              </w:rPr>
            </w:pPr>
          </w:p>
          <w:p w:rsidR="0074319B" w:rsidRPr="00054EF7" w:rsidRDefault="0074319B" w:rsidP="00F70CA5">
            <w:pPr>
              <w:jc w:val="center"/>
              <w:rPr>
                <w:lang w:val="en-US"/>
              </w:rPr>
            </w:pPr>
          </w:p>
        </w:tc>
        <w:tc>
          <w:tcPr>
            <w:tcW w:w="3007" w:type="dxa"/>
            <w:shd w:val="clear" w:color="auto" w:fill="E2EFD9" w:themeFill="accent6" w:themeFillTint="33"/>
          </w:tcPr>
          <w:p w:rsidR="0074319B" w:rsidRDefault="0074319B" w:rsidP="00F70CA5">
            <w:pPr>
              <w:jc w:val="center"/>
              <w:rPr>
                <w:lang w:val="en-US"/>
              </w:rPr>
            </w:pPr>
          </w:p>
          <w:p w:rsidR="001C3B8C" w:rsidRPr="00025849" w:rsidRDefault="00FF0C95" w:rsidP="001C3B8C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025849">
              <w:rPr>
                <w:b/>
                <w:sz w:val="24"/>
                <w:szCs w:val="24"/>
                <w:lang w:val="en-US"/>
              </w:rPr>
              <w:t>Angie Phenix</w:t>
            </w:r>
          </w:p>
          <w:p w:rsidR="00FF0C95" w:rsidRDefault="00FF0C95" w:rsidP="001C3B8C">
            <w:pPr>
              <w:jc w:val="center"/>
              <w:rPr>
                <w:b/>
                <w:sz w:val="24"/>
                <w:lang w:val="en-US"/>
              </w:rPr>
            </w:pPr>
          </w:p>
          <w:p w:rsidR="00FF0C95" w:rsidRPr="00677C62" w:rsidRDefault="00FF0C95" w:rsidP="001C3B8C">
            <w:pPr>
              <w:jc w:val="center"/>
              <w:rPr>
                <w:b/>
                <w:sz w:val="24"/>
                <w:lang w:val="en-US"/>
              </w:rPr>
            </w:pPr>
            <w:r w:rsidRPr="00FF0C95">
              <w:rPr>
                <w:b/>
                <w:color w:val="385623" w:themeColor="accent6" w:themeShade="80"/>
                <w:sz w:val="24"/>
                <w:szCs w:val="24"/>
                <w:lang w:val="en-US"/>
              </w:rPr>
              <w:t>Self-Regulation</w:t>
            </w:r>
          </w:p>
          <w:p w:rsidR="001C3B8C" w:rsidRPr="00054EF7" w:rsidRDefault="001C3B8C" w:rsidP="001C3B8C">
            <w:pPr>
              <w:jc w:val="center"/>
              <w:rPr>
                <w:lang w:val="en-US"/>
              </w:rPr>
            </w:pPr>
          </w:p>
          <w:p w:rsidR="00396053" w:rsidRPr="00396053" w:rsidRDefault="00396053" w:rsidP="001C3B8C">
            <w:pPr>
              <w:jc w:val="center"/>
              <w:rPr>
                <w:b/>
                <w:lang w:val="en-US"/>
              </w:rPr>
            </w:pPr>
          </w:p>
        </w:tc>
      </w:tr>
      <w:tr w:rsidR="00A242F0" w:rsidTr="00017DB8">
        <w:trPr>
          <w:trHeight w:val="405"/>
        </w:trPr>
        <w:tc>
          <w:tcPr>
            <w:tcW w:w="2529" w:type="dxa"/>
            <w:shd w:val="clear" w:color="auto" w:fill="FFFFFF" w:themeFill="background1"/>
            <w:vAlign w:val="center"/>
          </w:tcPr>
          <w:p w:rsidR="00A242F0" w:rsidRPr="00393E0D" w:rsidRDefault="00A242F0" w:rsidP="003770E8">
            <w:pPr>
              <w:rPr>
                <w:b/>
                <w:sz w:val="24"/>
                <w:szCs w:val="24"/>
                <w:lang w:val="en-US"/>
              </w:rPr>
            </w:pPr>
            <w:r w:rsidRPr="00393E0D">
              <w:rPr>
                <w:b/>
                <w:sz w:val="24"/>
                <w:szCs w:val="24"/>
                <w:lang w:val="en-US"/>
              </w:rPr>
              <w:t>12:15 PM – 1:00 PM</w:t>
            </w:r>
          </w:p>
        </w:tc>
        <w:tc>
          <w:tcPr>
            <w:tcW w:w="19025" w:type="dxa"/>
            <w:gridSpan w:val="7"/>
            <w:shd w:val="clear" w:color="auto" w:fill="FFFFFF" w:themeFill="background1"/>
          </w:tcPr>
          <w:p w:rsidR="00A242F0" w:rsidRPr="001B60D3" w:rsidRDefault="00A242F0" w:rsidP="003770E8">
            <w:pPr>
              <w:jc w:val="center"/>
              <w:rPr>
                <w:sz w:val="32"/>
                <w:szCs w:val="32"/>
                <w:lang w:val="en-US"/>
              </w:rPr>
            </w:pPr>
            <w:r w:rsidRPr="008F6C02">
              <w:rPr>
                <w:color w:val="385623" w:themeColor="accent6" w:themeShade="80"/>
                <w:sz w:val="32"/>
                <w:szCs w:val="32"/>
                <w:lang w:val="en-US"/>
              </w:rPr>
              <w:t>Lunch</w:t>
            </w:r>
          </w:p>
        </w:tc>
      </w:tr>
      <w:tr w:rsidR="00A242F0" w:rsidTr="00CC751D">
        <w:tc>
          <w:tcPr>
            <w:tcW w:w="2529" w:type="dxa"/>
            <w:vAlign w:val="center"/>
          </w:tcPr>
          <w:p w:rsidR="00A242F0" w:rsidRPr="00393E0D" w:rsidRDefault="00A242F0" w:rsidP="003770E8">
            <w:pPr>
              <w:rPr>
                <w:b/>
                <w:sz w:val="24"/>
                <w:szCs w:val="24"/>
                <w:lang w:val="en-US"/>
              </w:rPr>
            </w:pPr>
            <w:r w:rsidRPr="00393E0D">
              <w:rPr>
                <w:b/>
                <w:sz w:val="24"/>
                <w:szCs w:val="24"/>
                <w:lang w:val="en-US"/>
              </w:rPr>
              <w:t xml:space="preserve">1:00 PM – 2:00 PM </w:t>
            </w:r>
          </w:p>
        </w:tc>
        <w:tc>
          <w:tcPr>
            <w:tcW w:w="19025" w:type="dxa"/>
            <w:gridSpan w:val="7"/>
          </w:tcPr>
          <w:p w:rsidR="00A242F0" w:rsidRPr="001B60D3" w:rsidRDefault="00A242F0" w:rsidP="003770E8">
            <w:pPr>
              <w:jc w:val="center"/>
              <w:rPr>
                <w:sz w:val="32"/>
                <w:szCs w:val="32"/>
                <w:lang w:val="en-US"/>
              </w:rPr>
            </w:pPr>
            <w:r w:rsidRPr="00393E0D">
              <w:rPr>
                <w:b/>
                <w:color w:val="385623" w:themeColor="accent6" w:themeShade="80"/>
                <w:sz w:val="32"/>
                <w:szCs w:val="32"/>
                <w:lang w:val="en-US"/>
              </w:rPr>
              <w:t>Closing Ceremonies</w:t>
            </w:r>
          </w:p>
        </w:tc>
      </w:tr>
    </w:tbl>
    <w:p w:rsidR="008732AD" w:rsidRDefault="008732AD"/>
    <w:sectPr w:rsidR="008732AD" w:rsidSect="00251DC0">
      <w:headerReference w:type="default" r:id="rId7"/>
      <w:pgSz w:w="24480" w:h="15840" w:orient="landscape" w:code="17"/>
      <w:pgMar w:top="1636" w:right="1440" w:bottom="709" w:left="1440" w:header="709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7C62" w:rsidRDefault="00677C62" w:rsidP="002B4423">
      <w:pPr>
        <w:spacing w:after="0" w:line="240" w:lineRule="auto"/>
      </w:pPr>
      <w:r>
        <w:separator/>
      </w:r>
    </w:p>
  </w:endnote>
  <w:endnote w:type="continuationSeparator" w:id="0">
    <w:p w:rsidR="00677C62" w:rsidRDefault="00677C62" w:rsidP="002B4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7C62" w:rsidRDefault="00677C62" w:rsidP="002B4423">
      <w:pPr>
        <w:spacing w:after="0" w:line="240" w:lineRule="auto"/>
      </w:pPr>
      <w:r>
        <w:separator/>
      </w:r>
    </w:p>
  </w:footnote>
  <w:footnote w:type="continuationSeparator" w:id="0">
    <w:p w:rsidR="00677C62" w:rsidRDefault="00677C62" w:rsidP="002B4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C62" w:rsidRDefault="00677C62" w:rsidP="002B4423">
    <w:pPr>
      <w:pStyle w:val="Header"/>
      <w:jc w:val="center"/>
      <w:rPr>
        <w:sz w:val="48"/>
        <w:szCs w:val="48"/>
        <w:lang w:val="en-US"/>
      </w:rPr>
    </w:pPr>
    <w:r w:rsidRPr="0074319B">
      <w:rPr>
        <w:noProof/>
        <w:sz w:val="48"/>
        <w:szCs w:val="48"/>
        <w:lang w:eastAsia="en-C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201798</wp:posOffset>
          </wp:positionH>
          <wp:positionV relativeFrom="paragraph">
            <wp:posOffset>-192355</wp:posOffset>
          </wp:positionV>
          <wp:extent cx="1151890" cy="1143635"/>
          <wp:effectExtent l="0" t="0" r="0" b="0"/>
          <wp:wrapTight wrapText="bothSides">
            <wp:wrapPolygon edited="0">
              <wp:start x="0" y="0"/>
              <wp:lineTo x="0" y="21228"/>
              <wp:lineTo x="21076" y="21228"/>
              <wp:lineTo x="21076" y="0"/>
              <wp:lineTo x="0" y="0"/>
            </wp:wrapPolygon>
          </wp:wrapTight>
          <wp:docPr id="15" name="Picture 15" descr="X:\EdSupport\LOGOS\MLTC Educati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:\EdSupport\LOGOS\MLTC Educatio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890" cy="1143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48"/>
        <w:szCs w:val="48"/>
        <w:lang w:val="en-US"/>
      </w:rPr>
      <w:t xml:space="preserve">2019 </w:t>
    </w:r>
    <w:r w:rsidRPr="00B865FF">
      <w:rPr>
        <w:sz w:val="48"/>
        <w:szCs w:val="48"/>
        <w:lang w:val="en-US"/>
      </w:rPr>
      <w:t xml:space="preserve">Full Circle </w:t>
    </w:r>
    <w:r>
      <w:rPr>
        <w:sz w:val="48"/>
        <w:szCs w:val="48"/>
        <w:lang w:val="en-US"/>
      </w:rPr>
      <w:t>Conference</w:t>
    </w:r>
  </w:p>
  <w:p w:rsidR="00677C62" w:rsidRDefault="00677C62" w:rsidP="009104E9">
    <w:pPr>
      <w:widowControl w:val="0"/>
      <w:spacing w:after="0"/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LANGUAGE REVITALIZATION EDUCATION &amp; WELLNESS CONFERENCE</w:t>
    </w:r>
  </w:p>
  <w:p w:rsidR="00677C62" w:rsidRPr="0074319B" w:rsidRDefault="00677C62" w:rsidP="009104E9">
    <w:pPr>
      <w:widowControl w:val="0"/>
      <w:rPr>
        <w:sz w:val="16"/>
        <w:szCs w:val="20"/>
      </w:rPr>
    </w:pPr>
    <w:r>
      <w:t> </w:t>
    </w:r>
  </w:p>
  <w:p w:rsidR="00677C62" w:rsidRDefault="00677C62" w:rsidP="002B442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tDAztzAwMjY1MjZW0lEKTi0uzszPAykwNq8FABk9eJMtAAAA"/>
  </w:docVars>
  <w:rsids>
    <w:rsidRoot w:val="0011630C"/>
    <w:rsid w:val="00025849"/>
    <w:rsid w:val="00031EBF"/>
    <w:rsid w:val="00033C36"/>
    <w:rsid w:val="00054EF7"/>
    <w:rsid w:val="00084902"/>
    <w:rsid w:val="000A21B8"/>
    <w:rsid w:val="000A7F9E"/>
    <w:rsid w:val="000C690E"/>
    <w:rsid w:val="000D7861"/>
    <w:rsid w:val="000E2EDB"/>
    <w:rsid w:val="00112100"/>
    <w:rsid w:val="0011358A"/>
    <w:rsid w:val="0011630C"/>
    <w:rsid w:val="00122ACE"/>
    <w:rsid w:val="001509DC"/>
    <w:rsid w:val="00165713"/>
    <w:rsid w:val="001739DC"/>
    <w:rsid w:val="00174F18"/>
    <w:rsid w:val="001833E3"/>
    <w:rsid w:val="001844E7"/>
    <w:rsid w:val="001B60D3"/>
    <w:rsid w:val="001B6578"/>
    <w:rsid w:val="001C31AE"/>
    <w:rsid w:val="001C3B8C"/>
    <w:rsid w:val="001F2ECB"/>
    <w:rsid w:val="00207140"/>
    <w:rsid w:val="00211556"/>
    <w:rsid w:val="0021394E"/>
    <w:rsid w:val="00226162"/>
    <w:rsid w:val="0024363B"/>
    <w:rsid w:val="00251DC0"/>
    <w:rsid w:val="00270301"/>
    <w:rsid w:val="0028635D"/>
    <w:rsid w:val="002B4423"/>
    <w:rsid w:val="002E47FE"/>
    <w:rsid w:val="002F0E3C"/>
    <w:rsid w:val="002F687C"/>
    <w:rsid w:val="0032213D"/>
    <w:rsid w:val="00336F53"/>
    <w:rsid w:val="003718A3"/>
    <w:rsid w:val="003770E8"/>
    <w:rsid w:val="00393E0D"/>
    <w:rsid w:val="00396053"/>
    <w:rsid w:val="003B1F8D"/>
    <w:rsid w:val="003B2C33"/>
    <w:rsid w:val="003D60B8"/>
    <w:rsid w:val="00413474"/>
    <w:rsid w:val="00445004"/>
    <w:rsid w:val="00470C5E"/>
    <w:rsid w:val="00474060"/>
    <w:rsid w:val="00474E5D"/>
    <w:rsid w:val="00477F9C"/>
    <w:rsid w:val="004839B4"/>
    <w:rsid w:val="00486570"/>
    <w:rsid w:val="004C4AD0"/>
    <w:rsid w:val="004D2B83"/>
    <w:rsid w:val="004D7A52"/>
    <w:rsid w:val="004F5F41"/>
    <w:rsid w:val="00507509"/>
    <w:rsid w:val="005211E5"/>
    <w:rsid w:val="00535CCA"/>
    <w:rsid w:val="005362A9"/>
    <w:rsid w:val="0053776C"/>
    <w:rsid w:val="0054101E"/>
    <w:rsid w:val="00564B15"/>
    <w:rsid w:val="00572D2C"/>
    <w:rsid w:val="0057592D"/>
    <w:rsid w:val="005811A8"/>
    <w:rsid w:val="005831A6"/>
    <w:rsid w:val="00583CE9"/>
    <w:rsid w:val="0058492E"/>
    <w:rsid w:val="005B0A51"/>
    <w:rsid w:val="005E35AB"/>
    <w:rsid w:val="005F781C"/>
    <w:rsid w:val="0061744B"/>
    <w:rsid w:val="00630CB7"/>
    <w:rsid w:val="006512B0"/>
    <w:rsid w:val="00651647"/>
    <w:rsid w:val="00657CA7"/>
    <w:rsid w:val="00660DC0"/>
    <w:rsid w:val="00662398"/>
    <w:rsid w:val="00677C62"/>
    <w:rsid w:val="006A04A6"/>
    <w:rsid w:val="006A2886"/>
    <w:rsid w:val="006B24F7"/>
    <w:rsid w:val="006C43DA"/>
    <w:rsid w:val="006F5252"/>
    <w:rsid w:val="007026C5"/>
    <w:rsid w:val="0070310B"/>
    <w:rsid w:val="00706764"/>
    <w:rsid w:val="00733E5E"/>
    <w:rsid w:val="0074319B"/>
    <w:rsid w:val="00760A4A"/>
    <w:rsid w:val="007D5338"/>
    <w:rsid w:val="00813D7E"/>
    <w:rsid w:val="00816F17"/>
    <w:rsid w:val="008306D8"/>
    <w:rsid w:val="00857FA0"/>
    <w:rsid w:val="008703E7"/>
    <w:rsid w:val="008732AD"/>
    <w:rsid w:val="008928D7"/>
    <w:rsid w:val="008E4918"/>
    <w:rsid w:val="008F6C02"/>
    <w:rsid w:val="009027BA"/>
    <w:rsid w:val="00903BEF"/>
    <w:rsid w:val="009104E9"/>
    <w:rsid w:val="009452C0"/>
    <w:rsid w:val="00965769"/>
    <w:rsid w:val="00994251"/>
    <w:rsid w:val="009B19B4"/>
    <w:rsid w:val="009D6388"/>
    <w:rsid w:val="009E4E37"/>
    <w:rsid w:val="009E50CA"/>
    <w:rsid w:val="009E5250"/>
    <w:rsid w:val="009E68DE"/>
    <w:rsid w:val="009F0F0A"/>
    <w:rsid w:val="009F5D3F"/>
    <w:rsid w:val="00A050E7"/>
    <w:rsid w:val="00A1570B"/>
    <w:rsid w:val="00A15BB6"/>
    <w:rsid w:val="00A242F0"/>
    <w:rsid w:val="00A307D8"/>
    <w:rsid w:val="00A309B2"/>
    <w:rsid w:val="00A41E08"/>
    <w:rsid w:val="00A77CE9"/>
    <w:rsid w:val="00AB7570"/>
    <w:rsid w:val="00AF6BEF"/>
    <w:rsid w:val="00B00CB1"/>
    <w:rsid w:val="00B12CF5"/>
    <w:rsid w:val="00B67951"/>
    <w:rsid w:val="00B865FF"/>
    <w:rsid w:val="00B879F2"/>
    <w:rsid w:val="00B96FD2"/>
    <w:rsid w:val="00BD5FDA"/>
    <w:rsid w:val="00BF36A4"/>
    <w:rsid w:val="00C13542"/>
    <w:rsid w:val="00C24AF5"/>
    <w:rsid w:val="00C37EF4"/>
    <w:rsid w:val="00C53C02"/>
    <w:rsid w:val="00C548B8"/>
    <w:rsid w:val="00C626B6"/>
    <w:rsid w:val="00C6441D"/>
    <w:rsid w:val="00C66B42"/>
    <w:rsid w:val="00C77D52"/>
    <w:rsid w:val="00CC0A51"/>
    <w:rsid w:val="00CC6C0D"/>
    <w:rsid w:val="00CC7ABB"/>
    <w:rsid w:val="00CD2DED"/>
    <w:rsid w:val="00CE3E11"/>
    <w:rsid w:val="00D26C0A"/>
    <w:rsid w:val="00D3103F"/>
    <w:rsid w:val="00D32207"/>
    <w:rsid w:val="00D44744"/>
    <w:rsid w:val="00D517A6"/>
    <w:rsid w:val="00D518EA"/>
    <w:rsid w:val="00D51F28"/>
    <w:rsid w:val="00D52B71"/>
    <w:rsid w:val="00D76CE4"/>
    <w:rsid w:val="00D86FAA"/>
    <w:rsid w:val="00DA1982"/>
    <w:rsid w:val="00DA5290"/>
    <w:rsid w:val="00DB26B9"/>
    <w:rsid w:val="00DC3CAB"/>
    <w:rsid w:val="00E12874"/>
    <w:rsid w:val="00E2157D"/>
    <w:rsid w:val="00E22435"/>
    <w:rsid w:val="00E22EDB"/>
    <w:rsid w:val="00E25BB3"/>
    <w:rsid w:val="00E32657"/>
    <w:rsid w:val="00E36E9F"/>
    <w:rsid w:val="00E5280D"/>
    <w:rsid w:val="00E8683A"/>
    <w:rsid w:val="00EE3B79"/>
    <w:rsid w:val="00EF222C"/>
    <w:rsid w:val="00F04688"/>
    <w:rsid w:val="00F07AF4"/>
    <w:rsid w:val="00F37FCB"/>
    <w:rsid w:val="00F5030B"/>
    <w:rsid w:val="00F56B36"/>
    <w:rsid w:val="00F6764F"/>
    <w:rsid w:val="00F70CA5"/>
    <w:rsid w:val="00F866F0"/>
    <w:rsid w:val="00F93BB8"/>
    <w:rsid w:val="00FA7224"/>
    <w:rsid w:val="00FB3A75"/>
    <w:rsid w:val="00FD3191"/>
    <w:rsid w:val="00FD47E5"/>
    <w:rsid w:val="00FE222F"/>
    <w:rsid w:val="00FF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97"/>
    <o:shapelayout v:ext="edit">
      <o:idmap v:ext="edit" data="1"/>
    </o:shapelayout>
  </w:shapeDefaults>
  <w:decimalSymbol w:val="."/>
  <w:listSeparator w:val=","/>
  <w15:chartTrackingRefBased/>
  <w15:docId w15:val="{F859E48B-FDA5-4EDA-8C45-0EF8340E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63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7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44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423"/>
  </w:style>
  <w:style w:type="paragraph" w:styleId="Footer">
    <w:name w:val="footer"/>
    <w:basedOn w:val="Normal"/>
    <w:link w:val="FooterChar"/>
    <w:uiPriority w:val="99"/>
    <w:unhideWhenUsed/>
    <w:rsid w:val="002B44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4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89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818AC-5DF5-47E2-9455-87D3488F2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3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Bellegarde</dc:creator>
  <cp:keywords/>
  <dc:description/>
  <cp:lastModifiedBy>Leah O. Bacon</cp:lastModifiedBy>
  <cp:revision>32</cp:revision>
  <cp:lastPrinted>2019-03-06T00:18:00Z</cp:lastPrinted>
  <dcterms:created xsi:type="dcterms:W3CDTF">2019-02-14T19:49:00Z</dcterms:created>
  <dcterms:modified xsi:type="dcterms:W3CDTF">2019-03-06T23:18:00Z</dcterms:modified>
</cp:coreProperties>
</file>